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36DB" w14:textId="74B5B7AD" w:rsidR="00214FFE" w:rsidRPr="00481C2E" w:rsidRDefault="007D27E7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color w:val="00B0F0"/>
          <w:sz w:val="28"/>
          <w:szCs w:val="28"/>
        </w:rPr>
      </w:pPr>
      <w:r w:rsidRPr="00481C2E">
        <w:rPr>
          <w:rStyle w:val="Strong"/>
          <w:rFonts w:asciiTheme="minorHAnsi" w:hAnsiTheme="minorHAnsi" w:cs="Calibri"/>
          <w:color w:val="00B0F0"/>
          <w:sz w:val="28"/>
          <w:szCs w:val="28"/>
        </w:rPr>
        <w:t>SENNHEISER TEAMCONNECT CEILING 2 OBTAINS DINGTALK CERTIFICATION</w:t>
      </w:r>
    </w:p>
    <w:p w14:paraId="2A764D5F" w14:textId="4AA3452A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18"/>
          <w:szCs w:val="18"/>
        </w:rPr>
      </w:pPr>
      <w:r w:rsidRPr="00481C2E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Sennheiser </w:t>
      </w:r>
      <w:r w:rsidR="00E27C58">
        <w:rPr>
          <w:rStyle w:val="Strong"/>
          <w:rFonts w:asciiTheme="minorHAnsi" w:hAnsiTheme="minorHAnsi" w:cs="Calibri"/>
          <w:color w:val="000000"/>
          <w:sz w:val="21"/>
          <w:szCs w:val="21"/>
        </w:rPr>
        <w:t>TeamConnect Ceiling Solutions</w:t>
      </w:r>
      <w:r w:rsidR="00227FC5" w:rsidRPr="00481C2E" w:rsidDel="00227FC5">
        <w:rPr>
          <w:rStyle w:val="Strong"/>
          <w:rFonts w:asciiTheme="minorHAnsi" w:hAnsiTheme="minorHAnsi" w:cs="Calibri" w:hint="eastAsia"/>
          <w:color w:val="000000"/>
          <w:sz w:val="21"/>
          <w:szCs w:val="21"/>
        </w:rPr>
        <w:t xml:space="preserve"> </w:t>
      </w:r>
      <w:r w:rsidR="00E27C58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portfolio 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>offers</w:t>
      </w:r>
      <w:r w:rsidR="00B558D4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D95405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organizations 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>premium meeting experience</w:t>
      </w:r>
      <w:r w:rsidR="00945B1A">
        <w:rPr>
          <w:rStyle w:val="Strong"/>
          <w:rFonts w:asciiTheme="minorHAnsi" w:hAnsiTheme="minorHAnsi" w:cs="Calibri"/>
          <w:color w:val="000000"/>
          <w:sz w:val="21"/>
          <w:szCs w:val="21"/>
        </w:rPr>
        <w:t>s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2F7388">
        <w:rPr>
          <w:rStyle w:val="Strong"/>
          <w:rFonts w:asciiTheme="minorHAnsi" w:hAnsiTheme="minorHAnsi" w:cs="Calibri" w:hint="eastAsia"/>
          <w:color w:val="000000"/>
          <w:sz w:val="21"/>
          <w:szCs w:val="21"/>
        </w:rPr>
        <w:t>with</w:t>
      </w:r>
      <w:r w:rsidR="002F7388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227FC5">
        <w:rPr>
          <w:rStyle w:val="Strong"/>
          <w:rFonts w:asciiTheme="minorHAnsi" w:hAnsiTheme="minorHAnsi" w:cs="Calibri"/>
          <w:color w:val="000000"/>
          <w:sz w:val="21"/>
          <w:szCs w:val="21"/>
        </w:rPr>
        <w:t>convenience</w:t>
      </w:r>
      <w:r w:rsidR="00B558D4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</w:p>
    <w:p w14:paraId="1782F8E0" w14:textId="16D20F5D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0EBCBDDB" w14:textId="6963D94E" w:rsidR="00C84C1F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b/>
          <w:bCs/>
          <w:sz w:val="21"/>
          <w:szCs w:val="21"/>
        </w:rPr>
      </w:pPr>
      <w:r w:rsidRPr="00481C2E">
        <w:rPr>
          <w:rFonts w:asciiTheme="minorHAnsi" w:hAnsiTheme="minorHAnsi" w:cs="Calibri"/>
          <w:b/>
          <w:bCs/>
          <w:i/>
          <w:sz w:val="21"/>
          <w:szCs w:val="21"/>
        </w:rPr>
        <w:t xml:space="preserve">Beijing, </w:t>
      </w:r>
      <w:r w:rsidR="007436C6">
        <w:rPr>
          <w:rFonts w:asciiTheme="minorHAnsi" w:hAnsiTheme="minorHAnsi" w:cs="Calibri"/>
          <w:b/>
          <w:bCs/>
          <w:i/>
          <w:sz w:val="21"/>
          <w:szCs w:val="21"/>
        </w:rPr>
        <w:t>February 1</w:t>
      </w:r>
      <w:r w:rsidRPr="00481C2E">
        <w:rPr>
          <w:rFonts w:asciiTheme="minorHAnsi" w:hAnsiTheme="minorHAnsi" w:cs="Calibri"/>
          <w:b/>
          <w:bCs/>
          <w:i/>
          <w:sz w:val="21"/>
          <w:szCs w:val="21"/>
        </w:rPr>
        <w:t>, 202</w:t>
      </w:r>
      <w:r w:rsidR="00227FC5">
        <w:rPr>
          <w:rFonts w:asciiTheme="minorHAnsi" w:hAnsiTheme="minorHAnsi" w:cs="Calibri"/>
          <w:b/>
          <w:bCs/>
          <w:i/>
          <w:sz w:val="21"/>
          <w:szCs w:val="21"/>
        </w:rPr>
        <w:t>3</w:t>
      </w:r>
      <w:r w:rsidRPr="00481C2E">
        <w:rPr>
          <w:rFonts w:asciiTheme="minorHAnsi" w:hAnsiTheme="minorHAnsi" w:cs="Calibri"/>
          <w:b/>
          <w:bCs/>
          <w:sz w:val="21"/>
          <w:szCs w:val="21"/>
        </w:rPr>
        <w:t xml:space="preserve"> –</w:t>
      </w:r>
      <w:r w:rsidR="00CD0031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 w:rsidRPr="00945B1A">
        <w:rPr>
          <w:rFonts w:asciiTheme="minorHAnsi" w:hAnsiTheme="minorHAnsi" w:cs="Calibri"/>
          <w:b/>
          <w:bCs/>
          <w:sz w:val="21"/>
          <w:szCs w:val="21"/>
        </w:rPr>
        <w:t xml:space="preserve">Sennheiser, the first choice for advanced audio technology that makes collaboration and learning easier, announced its TeamConnect Ceiling 2 (TCC2) microphone is now certified </w:t>
      </w:r>
      <w:r w:rsidR="00B176D4">
        <w:rPr>
          <w:rFonts w:asciiTheme="minorHAnsi" w:hAnsiTheme="minorHAnsi" w:cs="Calibri" w:hint="eastAsia"/>
          <w:b/>
          <w:bCs/>
          <w:sz w:val="21"/>
          <w:szCs w:val="21"/>
        </w:rPr>
        <w:t>by</w:t>
      </w:r>
      <w:r w:rsidRPr="00481C2E">
        <w:rPr>
          <w:rFonts w:asciiTheme="minorHAnsi" w:hAnsiTheme="minorHAnsi" w:cs="Calibri"/>
          <w:b/>
          <w:bCs/>
          <w:sz w:val="21"/>
          <w:szCs w:val="21"/>
        </w:rPr>
        <w:t xml:space="preserve"> DingTalk</w:t>
      </w:r>
      <w:r w:rsidR="00CD0031">
        <w:rPr>
          <w:rFonts w:asciiTheme="minorHAnsi" w:hAnsiTheme="minorHAnsi" w:cs="Calibri"/>
          <w:b/>
          <w:bCs/>
          <w:sz w:val="21"/>
          <w:szCs w:val="21"/>
        </w:rPr>
        <w:t>.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>TCC2 is an</w:t>
      </w:r>
      <w:r w:rsidR="009B33FE">
        <w:rPr>
          <w:rFonts w:asciiTheme="minorHAnsi" w:hAnsiTheme="minorHAnsi" w:cs="Calibri"/>
          <w:b/>
          <w:bCs/>
          <w:sz w:val="21"/>
          <w:szCs w:val="21"/>
        </w:rPr>
        <w:t xml:space="preserve"> array microphone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>capable of automatically focus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ing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 on the active speaker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in a room 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>and follow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ing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 their voice.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The combination of TCC2 with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DingTalk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offers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users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a 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seamless</w:t>
      </w:r>
      <w:r w:rsidR="00913DFC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>hybrid meeting experience</w:t>
      </w:r>
      <w:r w:rsidR="00A4528A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for a variety of </w:t>
      </w:r>
      <w:r w:rsidR="00A4528A">
        <w:rPr>
          <w:rFonts w:asciiTheme="minorHAnsi" w:hAnsiTheme="minorHAnsi" w:cs="Calibri"/>
          <w:b/>
          <w:bCs/>
          <w:sz w:val="21"/>
          <w:szCs w:val="21"/>
        </w:rPr>
        <w:t>environment</w:t>
      </w:r>
      <w:r w:rsidR="002F7388">
        <w:rPr>
          <w:rFonts w:asciiTheme="minorHAnsi" w:hAnsiTheme="minorHAnsi" w:cs="Calibri"/>
          <w:b/>
          <w:bCs/>
          <w:sz w:val="21"/>
          <w:szCs w:val="21"/>
        </w:rPr>
        <w:t>s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. </w:t>
      </w:r>
    </w:p>
    <w:p w14:paraId="09B2F558" w14:textId="05E58700" w:rsidR="00214FFE" w:rsidRPr="00481C2E" w:rsidRDefault="00B03E36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b w:val="0"/>
          <w:bCs w:val="0"/>
          <w:color w:val="000000"/>
          <w:sz w:val="21"/>
          <w:szCs w:val="21"/>
        </w:rPr>
      </w:pPr>
      <w:r w:rsidRPr="00481C2E">
        <w:rPr>
          <w:rFonts w:asciiTheme="minorHAnsi" w:hAnsiTheme="minorHAnsi" w:cs="Calibri"/>
          <w:noProof/>
          <w:color w:val="000000"/>
          <w:sz w:val="21"/>
          <w:szCs w:val="21"/>
        </w:rPr>
        <w:drawing>
          <wp:inline distT="0" distB="0" distL="0" distR="0" wp14:anchorId="16D127B9" wp14:editId="6C9D7D18">
            <wp:extent cx="3896140" cy="2602384"/>
            <wp:effectExtent l="0" t="0" r="952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820" cy="2621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EEB4A" w14:textId="4DB2342B" w:rsidR="009230D5" w:rsidRPr="002F7388" w:rsidRDefault="00D97E12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b w:val="0"/>
          <w:bCs w:val="0"/>
          <w:i/>
          <w:iCs/>
          <w:color w:val="000000"/>
          <w:sz w:val="21"/>
          <w:szCs w:val="21"/>
          <w:lang w:eastAsia="zh-Hans"/>
        </w:rPr>
      </w:pPr>
      <w:r>
        <w:rPr>
          <w:rFonts w:asciiTheme="minorHAnsi" w:hAnsiTheme="minorHAnsi" w:cs="Calibri"/>
          <w:i/>
          <w:iCs/>
          <w:sz w:val="18"/>
          <w:szCs w:val="18"/>
        </w:rPr>
        <w:t xml:space="preserve">The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 xml:space="preserve">Sennheiser TeamConnect Ceiling 2 </w:t>
      </w:r>
      <w:r>
        <w:rPr>
          <w:rFonts w:asciiTheme="minorHAnsi" w:hAnsiTheme="minorHAnsi" w:cs="Calibri"/>
          <w:i/>
          <w:iCs/>
          <w:sz w:val="18"/>
          <w:szCs w:val="18"/>
        </w:rPr>
        <w:t>m</w:t>
      </w:r>
      <w:r w:rsidRPr="00481C2E">
        <w:rPr>
          <w:rFonts w:asciiTheme="minorHAnsi" w:hAnsiTheme="minorHAnsi" w:cs="Calibri"/>
          <w:i/>
          <w:iCs/>
          <w:sz w:val="18"/>
          <w:szCs w:val="18"/>
        </w:rPr>
        <w:t xml:space="preserve">icrophone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 xml:space="preserve">has obtained the </w:t>
      </w:r>
      <w:r>
        <w:rPr>
          <w:rFonts w:asciiTheme="minorHAnsi" w:hAnsiTheme="minorHAnsi" w:cs="Calibri"/>
          <w:i/>
          <w:iCs/>
          <w:sz w:val="18"/>
          <w:szCs w:val="18"/>
        </w:rPr>
        <w:t xml:space="preserve">certification </w:t>
      </w:r>
      <w:r w:rsidR="00B176D4">
        <w:rPr>
          <w:rFonts w:asciiTheme="minorHAnsi" w:hAnsiTheme="minorHAnsi" w:cs="Calibri" w:hint="eastAsia"/>
          <w:i/>
          <w:iCs/>
          <w:sz w:val="18"/>
          <w:szCs w:val="18"/>
        </w:rPr>
        <w:t>by</w:t>
      </w:r>
      <w:r>
        <w:rPr>
          <w:rFonts w:asciiTheme="minorHAnsi" w:hAnsiTheme="minorHAnsi" w:cs="Calibri"/>
          <w:i/>
          <w:iCs/>
          <w:sz w:val="18"/>
          <w:szCs w:val="18"/>
        </w:rPr>
        <w:t xml:space="preserve">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>DingTalk</w:t>
      </w:r>
    </w:p>
    <w:p w14:paraId="747D714D" w14:textId="77777777" w:rsidR="00D97E12" w:rsidRDefault="00D97E12" w:rsidP="003762C6">
      <w:pPr>
        <w:pStyle w:val="NormalWeb"/>
        <w:spacing w:beforeAutospacing="0" w:afterAutospacing="0" w:line="360" w:lineRule="auto"/>
        <w:rPr>
          <w:rStyle w:val="Strong"/>
          <w:rFonts w:ascii="SimSun" w:hAnsi="SimSun" w:cs="SimSun"/>
          <w:b w:val="0"/>
          <w:color w:val="000000"/>
          <w:sz w:val="21"/>
          <w:szCs w:val="21"/>
          <w:lang w:eastAsia="zh-Hans"/>
        </w:rPr>
      </w:pPr>
    </w:p>
    <w:p w14:paraId="317ADB87" w14:textId="7A393F0E" w:rsidR="00214FFE" w:rsidRPr="00481C2E" w:rsidRDefault="00470225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bCs/>
          <w:color w:val="000000"/>
          <w:sz w:val="21"/>
          <w:szCs w:val="21"/>
        </w:rPr>
      </w:pPr>
      <w:r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Due to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the pandemic</w:t>
      </w:r>
      <w:r w:rsidR="00ED2E42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,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remote working and online collaboration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have become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more</w:t>
      </w:r>
      <w:r w:rsidR="006C7A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0B4EE3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mportant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o</w:t>
      </w:r>
      <w:r w:rsidR="00945B1A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many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companie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he number of o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nline meeting users and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he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amount of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ime they spend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n online meeting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have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ncreased</w:t>
      </w:r>
      <w:r w:rsidR="006C7A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dramatically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over the past few year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However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,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many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users experience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3717D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issues related to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sound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lastRenderedPageBreak/>
        <w:t xml:space="preserve">quality, such as interference from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background noise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,</w:t>
      </w:r>
      <w:r w:rsidR="0038638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poor sound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pick-up</w:t>
      </w:r>
      <w:r w:rsidR="00BA215B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and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he movement of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speakers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due to a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microphone’s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location and range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restriction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herefore,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o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achieve a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 better </w:t>
      </w:r>
      <w:r w:rsidR="00BA215B">
        <w:rPr>
          <w:rFonts w:asciiTheme="minorHAnsi" w:hAnsiTheme="minorHAnsi" w:cs="Calibri"/>
          <w:bCs/>
          <w:sz w:val="21"/>
          <w:szCs w:val="21"/>
        </w:rPr>
        <w:t xml:space="preserve">hybrid working and learning experience, reliable 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audio equipment and </w:t>
      </w:r>
      <w:r w:rsidR="00877DDB">
        <w:rPr>
          <w:rFonts w:asciiTheme="minorHAnsi" w:hAnsiTheme="minorHAnsi" w:cs="Calibri"/>
          <w:bCs/>
          <w:sz w:val="21"/>
          <w:szCs w:val="21"/>
        </w:rPr>
        <w:t>excellent</w:t>
      </w:r>
      <w:r w:rsidR="00877DDB" w:rsidRPr="00481C2E">
        <w:rPr>
          <w:rFonts w:asciiTheme="minorHAnsi" w:hAnsiTheme="minorHAnsi" w:cs="Calibri"/>
          <w:bCs/>
          <w:sz w:val="21"/>
          <w:szCs w:val="21"/>
        </w:rPr>
        <w:t xml:space="preserve"> 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audio solutions </w:t>
      </w:r>
      <w:r w:rsidR="00BA215B">
        <w:rPr>
          <w:rFonts w:asciiTheme="minorHAnsi" w:hAnsiTheme="minorHAnsi" w:cs="Calibri"/>
          <w:bCs/>
          <w:sz w:val="21"/>
          <w:szCs w:val="21"/>
        </w:rPr>
        <w:t xml:space="preserve">are </w:t>
      </w:r>
      <w:r w:rsidR="00EC6185">
        <w:rPr>
          <w:rFonts w:asciiTheme="minorHAnsi" w:hAnsiTheme="minorHAnsi" w:cs="Calibri"/>
          <w:bCs/>
          <w:sz w:val="21"/>
          <w:szCs w:val="21"/>
        </w:rPr>
        <w:t>critical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>.</w:t>
      </w:r>
    </w:p>
    <w:p w14:paraId="347D3C5E" w14:textId="630CA410" w:rsidR="0038483F" w:rsidRPr="00481C2E" w:rsidRDefault="0038483F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3330F517" w14:textId="1B19B61A" w:rsidR="00545845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>Sennheiser</w:t>
      </w:r>
      <w:r w:rsidR="00EC6185">
        <w:rPr>
          <w:rFonts w:asciiTheme="minorHAnsi" w:hAnsiTheme="minorHAnsi" w:cs="Calibri"/>
          <w:sz w:val="21"/>
          <w:szCs w:val="21"/>
        </w:rPr>
        <w:t>’s</w:t>
      </w:r>
      <w:r w:rsidRPr="00481C2E">
        <w:rPr>
          <w:rFonts w:asciiTheme="minorHAnsi" w:hAnsiTheme="minorHAnsi" w:cs="Calibri"/>
          <w:sz w:val="21"/>
          <w:szCs w:val="21"/>
        </w:rPr>
        <w:t xml:space="preserve"> TCC2 is a revolutionary </w:t>
      </w:r>
      <w:r w:rsidR="00B94E63">
        <w:rPr>
          <w:rFonts w:asciiTheme="minorHAnsi" w:hAnsiTheme="minorHAnsi" w:cs="Calibri"/>
          <w:sz w:val="21"/>
          <w:szCs w:val="21"/>
        </w:rPr>
        <w:t>array</w:t>
      </w:r>
      <w:r w:rsidRPr="00481C2E">
        <w:rPr>
          <w:rFonts w:asciiTheme="minorHAnsi" w:hAnsiTheme="minorHAnsi" w:cs="Calibri"/>
          <w:sz w:val="21"/>
          <w:szCs w:val="21"/>
        </w:rPr>
        <w:t xml:space="preserve"> microphone, fitted with 28 inbuilt omnidirectional microphone capsules</w:t>
      </w:r>
      <w:r w:rsidR="00B94E63">
        <w:rPr>
          <w:rFonts w:asciiTheme="minorHAnsi" w:hAnsiTheme="minorHAnsi" w:cs="Calibri"/>
          <w:sz w:val="21"/>
          <w:szCs w:val="21"/>
        </w:rPr>
        <w:t>.</w:t>
      </w:r>
      <w:r w:rsidR="00B94E63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B94E63">
        <w:rPr>
          <w:rFonts w:asciiTheme="minorHAnsi" w:hAnsiTheme="minorHAnsi" w:cs="Calibri"/>
          <w:sz w:val="21"/>
          <w:szCs w:val="21"/>
        </w:rPr>
        <w:t xml:space="preserve">Its </w:t>
      </w:r>
      <w:r w:rsidRPr="00481C2E">
        <w:rPr>
          <w:rFonts w:asciiTheme="minorHAnsi" w:hAnsiTheme="minorHAnsi" w:cs="Calibri"/>
          <w:sz w:val="21"/>
          <w:szCs w:val="21"/>
        </w:rPr>
        <w:t>patented dynamic beamforming technology</w:t>
      </w:r>
      <w:r w:rsidR="00A306C1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can</w:t>
      </w:r>
      <w:r w:rsidR="00A306C1" w:rsidRPr="00A306C1">
        <w:rPr>
          <w:rFonts w:asciiTheme="minorHAnsi" w:hAnsiTheme="minorHAnsi" w:cs="Calibri"/>
          <w:sz w:val="21"/>
          <w:szCs w:val="21"/>
        </w:rPr>
        <w:t xml:space="preserve"> </w:t>
      </w:r>
      <w:r w:rsidR="00A306C1" w:rsidRPr="00481C2E">
        <w:rPr>
          <w:rFonts w:asciiTheme="minorHAnsi" w:hAnsiTheme="minorHAnsi" w:cs="Calibri"/>
          <w:sz w:val="21"/>
          <w:szCs w:val="21"/>
        </w:rPr>
        <w:t>automatically</w:t>
      </w:r>
      <w:r w:rsidRPr="00481C2E">
        <w:rPr>
          <w:rFonts w:asciiTheme="minorHAnsi" w:hAnsiTheme="minorHAnsi" w:cs="Calibri"/>
          <w:sz w:val="21"/>
          <w:szCs w:val="21"/>
        </w:rPr>
        <w:t xml:space="preserve"> detect and </w:t>
      </w:r>
      <w:r w:rsidR="00A306C1">
        <w:rPr>
          <w:rFonts w:asciiTheme="minorHAnsi" w:hAnsiTheme="minorHAnsi" w:cs="Calibri"/>
          <w:sz w:val="21"/>
          <w:szCs w:val="21"/>
        </w:rPr>
        <w:t>follow the active</w:t>
      </w:r>
      <w:r w:rsidRPr="00481C2E">
        <w:rPr>
          <w:rFonts w:asciiTheme="minorHAnsi" w:hAnsiTheme="minorHAnsi" w:cs="Calibri"/>
          <w:sz w:val="21"/>
          <w:szCs w:val="21"/>
        </w:rPr>
        <w:t xml:space="preserve"> speaker</w:t>
      </w:r>
      <w:r w:rsidR="00A306C1">
        <w:rPr>
          <w:rFonts w:asciiTheme="minorHAnsi" w:hAnsiTheme="minorHAnsi" w:cs="Calibri"/>
          <w:sz w:val="21"/>
          <w:szCs w:val="21"/>
        </w:rPr>
        <w:t>,</w:t>
      </w:r>
      <w:r w:rsidRPr="00481C2E">
        <w:rPr>
          <w:rFonts w:asciiTheme="minorHAnsi" w:hAnsiTheme="minorHAnsi" w:cs="Calibri"/>
          <w:sz w:val="21"/>
          <w:szCs w:val="21"/>
        </w:rPr>
        <w:t xml:space="preserve"> allowing the</w:t>
      </w:r>
      <w:r w:rsidR="00A306C1">
        <w:rPr>
          <w:rFonts w:asciiTheme="minorHAnsi" w:hAnsiTheme="minorHAnsi" w:cs="Calibri"/>
          <w:sz w:val="21"/>
          <w:szCs w:val="21"/>
        </w:rPr>
        <w:t>m</w:t>
      </w:r>
      <w:r w:rsidRPr="00481C2E">
        <w:rPr>
          <w:rFonts w:asciiTheme="minorHAnsi" w:hAnsiTheme="minorHAnsi" w:cs="Calibri"/>
          <w:sz w:val="21"/>
          <w:szCs w:val="21"/>
        </w:rPr>
        <w:t xml:space="preserve"> to walk 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freely </w:t>
      </w:r>
      <w:r w:rsidRPr="00481C2E">
        <w:rPr>
          <w:rFonts w:asciiTheme="minorHAnsi" w:hAnsiTheme="minorHAnsi" w:cs="Calibri"/>
          <w:sz w:val="21"/>
          <w:szCs w:val="21"/>
        </w:rPr>
        <w:t xml:space="preserve">while speaking without worrying </w:t>
      </w:r>
      <w:r w:rsidR="00A306C1">
        <w:rPr>
          <w:rFonts w:asciiTheme="minorHAnsi" w:hAnsiTheme="minorHAnsi" w:cs="Calibri"/>
          <w:sz w:val="21"/>
          <w:szCs w:val="21"/>
        </w:rPr>
        <w:t>about the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A306C1">
        <w:rPr>
          <w:rFonts w:asciiTheme="minorHAnsi" w:hAnsiTheme="minorHAnsi" w:cs="Calibri"/>
          <w:sz w:val="21"/>
          <w:szCs w:val="21"/>
        </w:rPr>
        <w:t>sound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quality. </w:t>
      </w:r>
      <w:r w:rsidR="00A306C1">
        <w:rPr>
          <w:rFonts w:asciiTheme="minorHAnsi" w:hAnsiTheme="minorHAnsi" w:cs="Calibri"/>
          <w:sz w:val="21"/>
          <w:szCs w:val="21"/>
        </w:rPr>
        <w:t>This</w:t>
      </w:r>
      <w:r w:rsidRPr="00481C2E">
        <w:rPr>
          <w:rFonts w:asciiTheme="minorHAnsi" w:hAnsiTheme="minorHAnsi" w:cs="Calibri"/>
          <w:sz w:val="21"/>
          <w:szCs w:val="21"/>
        </w:rPr>
        <w:t xml:space="preserve"> make</w:t>
      </w:r>
      <w:r w:rsidR="00A306C1">
        <w:rPr>
          <w:rFonts w:asciiTheme="minorHAnsi" w:hAnsiTheme="minorHAnsi" w:cs="Calibri"/>
          <w:sz w:val="21"/>
          <w:szCs w:val="21"/>
        </w:rPr>
        <w:t>s</w:t>
      </w:r>
      <w:r w:rsidRPr="00481C2E">
        <w:rPr>
          <w:rFonts w:asciiTheme="minorHAnsi" w:hAnsiTheme="minorHAnsi" w:cs="Calibri"/>
          <w:sz w:val="21"/>
          <w:szCs w:val="21"/>
        </w:rPr>
        <w:t xml:space="preserve"> online meetings more flexible, efficient, </w:t>
      </w:r>
      <w:proofErr w:type="gramStart"/>
      <w:r w:rsidRPr="00481C2E">
        <w:rPr>
          <w:rFonts w:asciiTheme="minorHAnsi" w:hAnsiTheme="minorHAnsi" w:cs="Calibri"/>
          <w:sz w:val="21"/>
          <w:szCs w:val="21"/>
        </w:rPr>
        <w:t>easier</w:t>
      </w:r>
      <w:proofErr w:type="gramEnd"/>
      <w:r w:rsidR="00A306C1">
        <w:rPr>
          <w:rFonts w:asciiTheme="minorHAnsi" w:hAnsiTheme="minorHAnsi" w:cs="Calibri"/>
          <w:sz w:val="21"/>
          <w:szCs w:val="21"/>
        </w:rPr>
        <w:t xml:space="preserve"> and </w:t>
      </w:r>
      <w:r w:rsidR="00EC6185">
        <w:rPr>
          <w:rFonts w:asciiTheme="minorHAnsi" w:hAnsiTheme="minorHAnsi" w:cs="Calibri"/>
          <w:sz w:val="21"/>
          <w:szCs w:val="21"/>
        </w:rPr>
        <w:t>audibly</w:t>
      </w:r>
      <w:r w:rsidR="00A306C1">
        <w:rPr>
          <w:rFonts w:asciiTheme="minorHAnsi" w:hAnsiTheme="minorHAnsi" w:cs="Calibri"/>
          <w:sz w:val="21"/>
          <w:szCs w:val="21"/>
        </w:rPr>
        <w:t xml:space="preserve"> better</w:t>
      </w:r>
      <w:r w:rsidRPr="00481C2E">
        <w:rPr>
          <w:rFonts w:asciiTheme="minorHAnsi" w:hAnsiTheme="minorHAnsi" w:cs="Calibri"/>
          <w:sz w:val="21"/>
          <w:szCs w:val="21"/>
        </w:rPr>
        <w:t xml:space="preserve">. Additionally, </w:t>
      </w:r>
      <w:r w:rsidR="00A306C1">
        <w:rPr>
          <w:rFonts w:asciiTheme="minorHAnsi" w:hAnsiTheme="minorHAnsi" w:cs="Calibri"/>
          <w:sz w:val="21"/>
          <w:szCs w:val="21"/>
        </w:rPr>
        <w:t>with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TruVoicelift technology, TCC2 can 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significantly </w:t>
      </w:r>
      <w:r w:rsidRPr="00481C2E">
        <w:rPr>
          <w:rFonts w:asciiTheme="minorHAnsi" w:hAnsiTheme="minorHAnsi" w:cs="Calibri"/>
          <w:sz w:val="21"/>
          <w:szCs w:val="21"/>
        </w:rPr>
        <w:t>amplify the speaker</w:t>
      </w:r>
      <w:r w:rsidR="00A306C1">
        <w:rPr>
          <w:rFonts w:asciiTheme="minorHAnsi" w:hAnsiTheme="minorHAnsi" w:cs="Calibri"/>
          <w:sz w:val="21"/>
          <w:szCs w:val="21"/>
        </w:rPr>
        <w:t xml:space="preserve">’s voice. </w:t>
      </w:r>
      <w:r w:rsidR="00EC6185">
        <w:rPr>
          <w:rFonts w:asciiTheme="minorHAnsi" w:hAnsiTheme="minorHAnsi" w:cs="Calibri"/>
          <w:sz w:val="21"/>
          <w:szCs w:val="21"/>
        </w:rPr>
        <w:t>With TCC2, users can set</w:t>
      </w:r>
      <w:r w:rsidRPr="00481C2E">
        <w:rPr>
          <w:rFonts w:asciiTheme="minorHAnsi" w:hAnsiTheme="minorHAnsi" w:cs="Calibri"/>
          <w:sz w:val="21"/>
          <w:szCs w:val="21"/>
        </w:rPr>
        <w:t xml:space="preserve"> priority zone and exclusion zone</w:t>
      </w:r>
      <w:r w:rsidR="006962F1">
        <w:rPr>
          <w:rFonts w:asciiTheme="minorHAnsi" w:hAnsiTheme="minorHAnsi" w:cs="Calibri"/>
          <w:sz w:val="21"/>
          <w:szCs w:val="21"/>
        </w:rPr>
        <w:t>s</w:t>
      </w:r>
      <w:r w:rsidR="00EC6185">
        <w:rPr>
          <w:rFonts w:asciiTheme="minorHAnsi" w:hAnsiTheme="minorHAnsi" w:cs="Calibri"/>
          <w:sz w:val="21"/>
          <w:szCs w:val="21"/>
        </w:rPr>
        <w:t xml:space="preserve"> that</w:t>
      </w:r>
      <w:r w:rsidR="006962F1">
        <w:rPr>
          <w:rFonts w:asciiTheme="minorHAnsi" w:hAnsiTheme="minorHAnsi" w:cs="Calibri"/>
          <w:sz w:val="21"/>
          <w:szCs w:val="21"/>
        </w:rPr>
        <w:t xml:space="preserve"> will highlight the speaker’s voice and eliminate unwanted</w:t>
      </w:r>
      <w:r w:rsidRPr="00481C2E">
        <w:rPr>
          <w:rFonts w:asciiTheme="minorHAnsi" w:hAnsiTheme="minorHAnsi" w:cs="Calibri"/>
          <w:sz w:val="21"/>
          <w:szCs w:val="21"/>
        </w:rPr>
        <w:t xml:space="preserve"> noise interferences</w:t>
      </w:r>
      <w:r w:rsidR="006962F1">
        <w:rPr>
          <w:rFonts w:asciiTheme="minorHAnsi" w:hAnsiTheme="minorHAnsi" w:cs="Calibri"/>
          <w:sz w:val="21"/>
          <w:szCs w:val="21"/>
        </w:rPr>
        <w:t xml:space="preserve"> to </w:t>
      </w:r>
      <w:r w:rsidRPr="00481C2E">
        <w:rPr>
          <w:rFonts w:asciiTheme="minorHAnsi" w:hAnsiTheme="minorHAnsi" w:cs="Calibri"/>
          <w:sz w:val="21"/>
          <w:szCs w:val="21"/>
        </w:rPr>
        <w:t>ensure what the speaker says can be heard at every corner</w:t>
      </w:r>
      <w:r w:rsidR="006962F1">
        <w:rPr>
          <w:rFonts w:asciiTheme="minorHAnsi" w:hAnsiTheme="minorHAnsi" w:cs="Calibri"/>
          <w:sz w:val="21"/>
          <w:szCs w:val="21"/>
        </w:rPr>
        <w:t xml:space="preserve"> in the room</w:t>
      </w:r>
      <w:r w:rsidRPr="00481C2E">
        <w:rPr>
          <w:rFonts w:asciiTheme="minorHAnsi" w:hAnsiTheme="minorHAnsi" w:cs="Calibri"/>
          <w:sz w:val="21"/>
          <w:szCs w:val="21"/>
        </w:rPr>
        <w:t xml:space="preserve">. TCC2 is also compatible with Sennheiser Control Cockpit, making remote control and supervision </w:t>
      </w:r>
      <w:r w:rsidR="00EC6185">
        <w:rPr>
          <w:rFonts w:asciiTheme="minorHAnsi" w:hAnsiTheme="minorHAnsi" w:cs="Calibri"/>
          <w:sz w:val="21"/>
          <w:szCs w:val="21"/>
        </w:rPr>
        <w:t>simple</w:t>
      </w:r>
      <w:r w:rsidRPr="00481C2E">
        <w:rPr>
          <w:rFonts w:asciiTheme="minorHAnsi" w:hAnsiTheme="minorHAnsi" w:cs="Calibri"/>
          <w:sz w:val="21"/>
          <w:szCs w:val="21"/>
        </w:rPr>
        <w:t>.</w:t>
      </w:r>
    </w:p>
    <w:p w14:paraId="698979B2" w14:textId="1DBE0DD5" w:rsidR="00214FFE" w:rsidRPr="00481C2E" w:rsidRDefault="00270EAF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  <w:r w:rsidRPr="00481C2E">
        <w:rPr>
          <w:rStyle w:val="Strong"/>
          <w:rFonts w:asciiTheme="minorHAnsi" w:hAnsiTheme="minorHAnsi" w:cs="Calibri"/>
          <w:b w:val="0"/>
          <w:bCs w:val="0"/>
          <w:noProof/>
          <w:color w:val="000000"/>
          <w:sz w:val="21"/>
          <w:szCs w:val="21"/>
        </w:rPr>
        <w:drawing>
          <wp:inline distT="0" distB="0" distL="0" distR="0" wp14:anchorId="6897AAE2" wp14:editId="2931FF8C">
            <wp:extent cx="3810000" cy="254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69" cy="25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7B0F" w14:textId="7318C98C" w:rsidR="00AC1AA1" w:rsidRPr="00481C2E" w:rsidRDefault="00BA215B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i/>
          <w:iCs/>
          <w:sz w:val="18"/>
          <w:szCs w:val="18"/>
        </w:rPr>
      </w:pPr>
      <w:r>
        <w:rPr>
          <w:rFonts w:asciiTheme="minorHAnsi" w:hAnsiTheme="minorHAnsi" w:cs="Calibri"/>
          <w:i/>
          <w:iCs/>
          <w:sz w:val="18"/>
          <w:szCs w:val="18"/>
        </w:rPr>
        <w:t xml:space="preserve">With 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cutting-edge technologies such as patented dynamic beamforming and TruVoice</w:t>
      </w:r>
      <w:r w:rsidR="007436C6">
        <w:rPr>
          <w:rFonts w:asciiTheme="minorHAnsi" w:hAnsiTheme="minorHAnsi" w:cs="Calibri"/>
          <w:i/>
          <w:iCs/>
          <w:sz w:val="18"/>
          <w:szCs w:val="18"/>
        </w:rPr>
        <w:t>li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ft </w:t>
      </w:r>
      <w:r>
        <w:rPr>
          <w:rFonts w:asciiTheme="minorHAnsi" w:hAnsiTheme="minorHAnsi" w:cs="Calibri"/>
          <w:i/>
          <w:iCs/>
          <w:sz w:val="18"/>
          <w:szCs w:val="18"/>
        </w:rPr>
        <w:t>functionality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, TCC2 make</w:t>
      </w:r>
      <w:r w:rsidR="003F2D7F">
        <w:rPr>
          <w:rFonts w:asciiTheme="minorHAnsi" w:hAnsiTheme="minorHAnsi" w:cs="Calibri"/>
          <w:i/>
          <w:iCs/>
          <w:sz w:val="18"/>
          <w:szCs w:val="18"/>
        </w:rPr>
        <w:t>s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 online meetings more flexible, efficient, </w:t>
      </w:r>
      <w:proofErr w:type="gramStart"/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easier</w:t>
      </w:r>
      <w:proofErr w:type="gramEnd"/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 </w:t>
      </w:r>
      <w:r w:rsidR="00877DDB">
        <w:rPr>
          <w:rFonts w:asciiTheme="minorHAnsi" w:hAnsiTheme="minorHAnsi" w:cs="Calibri"/>
          <w:i/>
          <w:iCs/>
          <w:sz w:val="18"/>
          <w:szCs w:val="18"/>
        </w:rPr>
        <w:t xml:space="preserve">and </w:t>
      </w:r>
      <w:r w:rsidR="00EC6185">
        <w:rPr>
          <w:rFonts w:asciiTheme="minorHAnsi" w:hAnsiTheme="minorHAnsi" w:cs="Calibri"/>
          <w:i/>
          <w:iCs/>
          <w:sz w:val="18"/>
          <w:szCs w:val="18"/>
        </w:rPr>
        <w:t xml:space="preserve">audibly </w:t>
      </w:r>
      <w:r w:rsidR="00877DDB">
        <w:rPr>
          <w:rFonts w:asciiTheme="minorHAnsi" w:hAnsiTheme="minorHAnsi" w:cs="Calibri"/>
          <w:i/>
          <w:iCs/>
          <w:sz w:val="18"/>
          <w:szCs w:val="18"/>
        </w:rPr>
        <w:t>better.</w:t>
      </w:r>
    </w:p>
    <w:p w14:paraId="775730B0" w14:textId="77777777" w:rsidR="00045855" w:rsidRPr="00481C2E" w:rsidRDefault="00045855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</w:p>
    <w:p w14:paraId="3C6E6872" w14:textId="4E1E1163" w:rsidR="00D94B3F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 xml:space="preserve">Thanks to its ceiling-mounted design, TCC2 is ideal for </w:t>
      </w:r>
      <w:r w:rsidR="00571B51">
        <w:rPr>
          <w:rFonts w:asciiTheme="minorHAnsi" w:hAnsiTheme="minorHAnsi" w:cs="Calibri"/>
          <w:sz w:val="21"/>
          <w:szCs w:val="21"/>
        </w:rPr>
        <w:t>all kinds of</w:t>
      </w:r>
      <w:r w:rsidR="00571B5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room </w:t>
      </w:r>
      <w:r w:rsidR="00571B51">
        <w:rPr>
          <w:rFonts w:asciiTheme="minorHAnsi" w:hAnsiTheme="minorHAnsi" w:cs="Calibri"/>
          <w:sz w:val="21"/>
          <w:szCs w:val="21"/>
        </w:rPr>
        <w:t>layouts and configurations</w:t>
      </w:r>
      <w:r w:rsidRPr="00481C2E">
        <w:rPr>
          <w:rFonts w:asciiTheme="minorHAnsi" w:hAnsiTheme="minorHAnsi" w:cs="Calibri"/>
          <w:sz w:val="21"/>
          <w:szCs w:val="21"/>
        </w:rPr>
        <w:t>. It can be widely applied in</w:t>
      </w:r>
      <w:r w:rsidR="00571B51">
        <w:rPr>
          <w:rFonts w:asciiTheme="minorHAnsi" w:hAnsiTheme="minorHAnsi" w:cs="Calibri"/>
          <w:sz w:val="21"/>
          <w:szCs w:val="21"/>
        </w:rPr>
        <w:t xml:space="preserve"> various settings, such as</w:t>
      </w:r>
      <w:r w:rsidRPr="00481C2E">
        <w:rPr>
          <w:rFonts w:asciiTheme="minorHAnsi" w:hAnsiTheme="minorHAnsi" w:cs="Calibri"/>
          <w:sz w:val="21"/>
          <w:szCs w:val="21"/>
        </w:rPr>
        <w:t xml:space="preserve"> classrooms, lecture halls</w:t>
      </w:r>
      <w:r w:rsidR="00571B51">
        <w:rPr>
          <w:rFonts w:asciiTheme="minorHAnsi" w:hAnsiTheme="minorHAnsi" w:cs="Calibri"/>
          <w:sz w:val="21"/>
          <w:szCs w:val="21"/>
        </w:rPr>
        <w:t xml:space="preserve"> and</w:t>
      </w:r>
      <w:r w:rsidRPr="00481C2E">
        <w:rPr>
          <w:rFonts w:asciiTheme="minorHAnsi" w:hAnsiTheme="minorHAnsi" w:cs="Calibri"/>
          <w:sz w:val="21"/>
          <w:szCs w:val="21"/>
        </w:rPr>
        <w:t xml:space="preserve"> meeting rooms</w:t>
      </w:r>
      <w:r w:rsidR="00EC6185">
        <w:rPr>
          <w:rFonts w:asciiTheme="minorHAnsi" w:hAnsiTheme="minorHAnsi" w:cs="Calibri"/>
          <w:sz w:val="21"/>
          <w:szCs w:val="21"/>
        </w:rPr>
        <w:t xml:space="preserve">, making it an ideal solution for both </w:t>
      </w:r>
      <w:r w:rsidR="00571B51">
        <w:rPr>
          <w:rFonts w:asciiTheme="minorHAnsi" w:hAnsiTheme="minorHAnsi" w:cs="Calibri"/>
          <w:sz w:val="21"/>
          <w:szCs w:val="21"/>
        </w:rPr>
        <w:t>enterprises and schools</w:t>
      </w:r>
      <w:r w:rsidR="00EC6185">
        <w:rPr>
          <w:rFonts w:asciiTheme="minorHAnsi" w:hAnsiTheme="minorHAnsi" w:cs="Calibri"/>
          <w:sz w:val="21"/>
          <w:szCs w:val="21"/>
        </w:rPr>
        <w:t>.</w:t>
      </w:r>
    </w:p>
    <w:p w14:paraId="728DD755" w14:textId="77777777" w:rsidR="007436C6" w:rsidRPr="00481C2E" w:rsidRDefault="007436C6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</w:rPr>
      </w:pPr>
    </w:p>
    <w:p w14:paraId="60C7D1F4" w14:textId="54E245A3" w:rsidR="002702AE" w:rsidRPr="00481C2E" w:rsidRDefault="00854B17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Having </w:t>
      </w:r>
      <w:r w:rsidR="00B176D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6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00 million registered users 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2</w:t>
      </w:r>
      <w:r w:rsidR="00B176D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3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million organization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s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,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DingTalk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has strong</w:t>
      </w:r>
      <w:r w:rsidR="0011591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market influence and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is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one of the 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most popular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nline</w:t>
      </w:r>
      <w:r w:rsidR="00A732AD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BB5C20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collaboration </w:t>
      </w:r>
      <w:r w:rsidR="00BB5C20">
        <w:rPr>
          <w:rStyle w:val="Strong"/>
          <w:rFonts w:asciiTheme="minorHAnsi" w:hAnsiTheme="minorHAnsi" w:cs="Calibri" w:hint="eastAsia"/>
          <w:b w:val="0"/>
          <w:bCs w:val="0"/>
          <w:color w:val="000000"/>
          <w:sz w:val="21"/>
          <w:szCs w:val="21"/>
        </w:rPr>
        <w:t>platform</w:t>
      </w:r>
      <w:r w:rsidR="007436C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 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 China.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DingTalk, in collaboration with Sennheiser, aims to provide its users with a 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learer</w:t>
      </w:r>
      <w:r w:rsidR="0089021C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and 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better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udio experience. Sennheiser’s participation will also enlarge DingTalk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’s ecosystem family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upgrade hybrid work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g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learning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by delivering a </w:t>
      </w:r>
      <w:r w:rsidR="00DD37D3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uperb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udio experience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.</w:t>
      </w:r>
    </w:p>
    <w:p w14:paraId="44EA653E" w14:textId="77777777" w:rsidR="002702AE" w:rsidRPr="00481C2E" w:rsidRDefault="002702A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</w:p>
    <w:p w14:paraId="18FF2398" w14:textId="342C07A4" w:rsidR="00214FFE" w:rsidRPr="00481C2E" w:rsidRDefault="00664B90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>“Sennheiser Business Communication</w:t>
      </w:r>
      <w:r w:rsidR="00482676">
        <w:rPr>
          <w:rFonts w:asciiTheme="minorHAnsi" w:hAnsiTheme="minorHAnsi" w:cs="Calibri"/>
          <w:sz w:val="21"/>
          <w:szCs w:val="21"/>
        </w:rPr>
        <w:t xml:space="preserve"> always</w:t>
      </w:r>
      <w:r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482676">
        <w:rPr>
          <w:rFonts w:asciiTheme="minorHAnsi" w:hAnsiTheme="minorHAnsi" w:cs="Calibri"/>
          <w:sz w:val="21"/>
          <w:szCs w:val="21"/>
        </w:rPr>
        <w:t>aims to support universities and corporate meeting rooms with</w:t>
      </w:r>
      <w:r w:rsidRPr="00481C2E">
        <w:rPr>
          <w:rFonts w:asciiTheme="minorHAnsi" w:hAnsiTheme="minorHAnsi" w:cs="Calibri"/>
          <w:sz w:val="21"/>
          <w:szCs w:val="21"/>
        </w:rPr>
        <w:t xml:space="preserve"> reliable </w:t>
      </w:r>
      <w:r w:rsidR="00482676">
        <w:rPr>
          <w:rFonts w:asciiTheme="minorHAnsi" w:hAnsiTheme="minorHAnsi" w:cs="Calibri"/>
          <w:sz w:val="21"/>
          <w:szCs w:val="21"/>
        </w:rPr>
        <w:t>audio solution</w:t>
      </w:r>
      <w:r w:rsidR="00460E1F">
        <w:rPr>
          <w:rFonts w:asciiTheme="minorHAnsi" w:hAnsiTheme="minorHAnsi" w:cs="Calibri"/>
          <w:sz w:val="21"/>
          <w:szCs w:val="21"/>
        </w:rPr>
        <w:t>s that provide</w:t>
      </w:r>
      <w:r w:rsidR="00482676">
        <w:rPr>
          <w:rFonts w:asciiTheme="minorHAnsi" w:hAnsiTheme="minorHAnsi" w:cs="Calibri"/>
          <w:sz w:val="21"/>
          <w:szCs w:val="21"/>
        </w:rPr>
        <w:t xml:space="preserve"> excellent sound</w:t>
      </w:r>
      <w:r w:rsidR="00482676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quality. </w:t>
      </w:r>
      <w:r w:rsidR="006535D4">
        <w:rPr>
          <w:rFonts w:asciiTheme="minorHAnsi" w:hAnsiTheme="minorHAnsi" w:cs="Calibri"/>
          <w:sz w:val="21"/>
          <w:szCs w:val="21"/>
        </w:rPr>
        <w:t>We are happy to announce that Sennheiser</w:t>
      </w:r>
      <w:r w:rsidR="00460E1F">
        <w:rPr>
          <w:rFonts w:asciiTheme="minorHAnsi" w:hAnsiTheme="minorHAnsi" w:cs="Calibri"/>
          <w:sz w:val="21"/>
          <w:szCs w:val="21"/>
        </w:rPr>
        <w:t>’s</w:t>
      </w:r>
      <w:r w:rsidR="006535D4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TCC2</w:t>
      </w:r>
      <w:r w:rsidR="006535D4">
        <w:rPr>
          <w:rFonts w:asciiTheme="minorHAnsi" w:hAnsiTheme="minorHAnsi" w:cs="Calibri"/>
          <w:sz w:val="21"/>
          <w:szCs w:val="21"/>
        </w:rPr>
        <w:t xml:space="preserve"> has been</w:t>
      </w:r>
      <w:r w:rsidR="009A11F0">
        <w:rPr>
          <w:rFonts w:asciiTheme="minorHAnsi" w:hAnsiTheme="minorHAnsi" w:cs="Calibri"/>
          <w:sz w:val="21"/>
          <w:szCs w:val="21"/>
        </w:rPr>
        <w:t xml:space="preserve"> certified </w:t>
      </w:r>
      <w:r w:rsidR="00BB5C20">
        <w:rPr>
          <w:rFonts w:asciiTheme="minorHAnsi" w:hAnsiTheme="minorHAnsi" w:cs="Calibri" w:hint="eastAsia"/>
          <w:sz w:val="21"/>
          <w:szCs w:val="21"/>
        </w:rPr>
        <w:t>by</w:t>
      </w:r>
      <w:r w:rsidRPr="00481C2E">
        <w:rPr>
          <w:rFonts w:asciiTheme="minorHAnsi" w:hAnsiTheme="minorHAnsi" w:cs="Calibri"/>
          <w:sz w:val="21"/>
          <w:szCs w:val="21"/>
        </w:rPr>
        <w:t xml:space="preserve"> DingTalk, which represents the </w:t>
      </w:r>
      <w:r w:rsidR="006535D4">
        <w:rPr>
          <w:rFonts w:asciiTheme="minorHAnsi" w:hAnsiTheme="minorHAnsi" w:cs="Calibri"/>
          <w:sz w:val="21"/>
          <w:szCs w:val="21"/>
        </w:rPr>
        <w:t>market’s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recognition</w:t>
      </w:r>
      <w:r w:rsidR="006535D4">
        <w:rPr>
          <w:rFonts w:asciiTheme="minorHAnsi" w:hAnsiTheme="minorHAnsi" w:cs="Calibri"/>
          <w:sz w:val="21"/>
          <w:szCs w:val="21"/>
        </w:rPr>
        <w:t xml:space="preserve"> for</w:t>
      </w:r>
      <w:r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DD37D3">
        <w:rPr>
          <w:rFonts w:asciiTheme="minorHAnsi" w:hAnsiTheme="minorHAnsi" w:cs="Calibri"/>
          <w:sz w:val="21"/>
          <w:szCs w:val="21"/>
        </w:rPr>
        <w:t>our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products.</w:t>
      </w:r>
      <w:r w:rsidR="006535D4">
        <w:rPr>
          <w:rFonts w:asciiTheme="minorHAnsi" w:hAnsiTheme="minorHAnsi" w:cs="Calibri"/>
          <w:sz w:val="21"/>
          <w:szCs w:val="21"/>
        </w:rPr>
        <w:t xml:space="preserve"> </w:t>
      </w:r>
      <w:r w:rsidR="00DD37D3">
        <w:rPr>
          <w:rFonts w:asciiTheme="minorHAnsi" w:hAnsiTheme="minorHAnsi" w:cs="Calibri"/>
          <w:sz w:val="21"/>
          <w:szCs w:val="21"/>
        </w:rPr>
        <w:t xml:space="preserve">Meanwhile, </w:t>
      </w:r>
      <w:r w:rsidR="00DD37D3" w:rsidRPr="00481C2E">
        <w:rPr>
          <w:rFonts w:asciiTheme="minorHAnsi" w:hAnsiTheme="minorHAnsi" w:cs="Calibri"/>
          <w:sz w:val="21"/>
          <w:szCs w:val="21"/>
        </w:rPr>
        <w:t>with</w:t>
      </w:r>
      <w:r w:rsidRPr="00481C2E">
        <w:rPr>
          <w:rFonts w:asciiTheme="minorHAnsi" w:hAnsiTheme="minorHAnsi" w:cs="Calibri"/>
          <w:sz w:val="21"/>
          <w:szCs w:val="21"/>
        </w:rPr>
        <w:t xml:space="preserve"> DingTalk</w:t>
      </w:r>
      <w:r w:rsidR="006535D4">
        <w:rPr>
          <w:rFonts w:asciiTheme="minorHAnsi" w:hAnsiTheme="minorHAnsi" w:cs="Calibri"/>
          <w:sz w:val="21"/>
          <w:szCs w:val="21"/>
        </w:rPr>
        <w:t>’s</w:t>
      </w:r>
      <w:r w:rsidRPr="00481C2E">
        <w:rPr>
          <w:rFonts w:asciiTheme="minorHAnsi" w:hAnsiTheme="minorHAnsi" w:cs="Calibri"/>
          <w:sz w:val="21"/>
          <w:szCs w:val="21"/>
        </w:rPr>
        <w:t xml:space="preserve"> powerful platform</w:t>
      </w:r>
      <w:r w:rsidR="006535D4">
        <w:rPr>
          <w:rFonts w:asciiTheme="minorHAnsi" w:hAnsiTheme="minorHAnsi" w:cs="Calibri"/>
          <w:sz w:val="21"/>
          <w:szCs w:val="21"/>
        </w:rPr>
        <w:t xml:space="preserve"> and strong influence</w:t>
      </w:r>
      <w:r w:rsidRPr="00481C2E">
        <w:rPr>
          <w:rFonts w:asciiTheme="minorHAnsi" w:hAnsiTheme="minorHAnsi" w:cs="Calibri"/>
          <w:sz w:val="21"/>
          <w:szCs w:val="21"/>
        </w:rPr>
        <w:t xml:space="preserve">, </w:t>
      </w:r>
      <w:r w:rsidR="006535D4">
        <w:rPr>
          <w:rFonts w:asciiTheme="minorHAnsi" w:hAnsiTheme="minorHAnsi" w:cs="Calibri"/>
          <w:sz w:val="21"/>
          <w:szCs w:val="21"/>
        </w:rPr>
        <w:t>w</w:t>
      </w:r>
      <w:r w:rsidR="006535D4" w:rsidRPr="00481C2E">
        <w:rPr>
          <w:rFonts w:asciiTheme="minorHAnsi" w:hAnsiTheme="minorHAnsi" w:cs="Calibri"/>
          <w:sz w:val="21"/>
          <w:szCs w:val="21"/>
        </w:rPr>
        <w:t>e</w:t>
      </w:r>
      <w:r w:rsidR="006535D4">
        <w:rPr>
          <w:rFonts w:asciiTheme="minorHAnsi" w:hAnsiTheme="minorHAnsi" w:cs="Calibri"/>
          <w:sz w:val="21"/>
          <w:szCs w:val="21"/>
        </w:rPr>
        <w:t xml:space="preserve"> look forward to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030479">
        <w:rPr>
          <w:rFonts w:asciiTheme="minorHAnsi" w:hAnsiTheme="minorHAnsi" w:cs="Calibri"/>
          <w:sz w:val="21"/>
          <w:szCs w:val="21"/>
        </w:rPr>
        <w:t>assisting</w:t>
      </w:r>
      <w:r w:rsidR="006535D4">
        <w:rPr>
          <w:rFonts w:asciiTheme="minorHAnsi" w:hAnsiTheme="minorHAnsi" w:cs="Calibri"/>
          <w:sz w:val="21"/>
          <w:szCs w:val="21"/>
        </w:rPr>
        <w:t xml:space="preserve"> more </w:t>
      </w:r>
      <w:r w:rsidR="00DD37D3">
        <w:rPr>
          <w:rFonts w:asciiTheme="minorHAnsi" w:hAnsiTheme="minorHAnsi" w:cs="Calibri"/>
          <w:sz w:val="21"/>
          <w:szCs w:val="21"/>
        </w:rPr>
        <w:t>customers</w:t>
      </w:r>
      <w:r w:rsidR="008833DC">
        <w:rPr>
          <w:rFonts w:asciiTheme="minorHAnsi" w:hAnsiTheme="minorHAnsi" w:cs="Calibri"/>
          <w:sz w:val="21"/>
          <w:szCs w:val="21"/>
        </w:rPr>
        <w:t xml:space="preserve"> </w:t>
      </w:r>
      <w:r w:rsidR="00030479">
        <w:rPr>
          <w:rFonts w:asciiTheme="minorHAnsi" w:hAnsiTheme="minorHAnsi" w:cs="Calibri"/>
          <w:sz w:val="21"/>
          <w:szCs w:val="21"/>
        </w:rPr>
        <w:t xml:space="preserve">achieving great success </w:t>
      </w:r>
      <w:r w:rsidRPr="00481C2E">
        <w:rPr>
          <w:rFonts w:asciiTheme="minorHAnsi" w:hAnsiTheme="minorHAnsi" w:cs="Calibri"/>
          <w:sz w:val="21"/>
          <w:szCs w:val="21"/>
        </w:rPr>
        <w:t>in hybrid work</w:t>
      </w:r>
      <w:r w:rsidR="00030479">
        <w:rPr>
          <w:rFonts w:asciiTheme="minorHAnsi" w:hAnsiTheme="minorHAnsi" w:cs="Calibri"/>
          <w:sz w:val="21"/>
          <w:szCs w:val="21"/>
        </w:rPr>
        <w:t>ing</w:t>
      </w:r>
      <w:r w:rsidRPr="00481C2E">
        <w:rPr>
          <w:rFonts w:asciiTheme="minorHAnsi" w:hAnsiTheme="minorHAnsi" w:cs="Calibri"/>
          <w:sz w:val="21"/>
          <w:szCs w:val="21"/>
        </w:rPr>
        <w:t xml:space="preserve"> and </w:t>
      </w:r>
      <w:r w:rsidR="00030479">
        <w:rPr>
          <w:rFonts w:asciiTheme="minorHAnsi" w:hAnsiTheme="minorHAnsi" w:cs="Calibri"/>
          <w:sz w:val="21"/>
          <w:szCs w:val="21"/>
        </w:rPr>
        <w:t>learning</w:t>
      </w:r>
      <w:r w:rsidR="008833DC">
        <w:rPr>
          <w:rFonts w:asciiTheme="minorHAnsi" w:hAnsiTheme="minorHAnsi" w:cs="Calibri"/>
          <w:sz w:val="21"/>
          <w:szCs w:val="21"/>
        </w:rPr>
        <w:t xml:space="preserve"> with evolved audio quality,</w:t>
      </w:r>
      <w:r w:rsidRPr="00481C2E">
        <w:rPr>
          <w:rFonts w:asciiTheme="minorHAnsi" w:hAnsiTheme="minorHAnsi" w:cs="Calibri"/>
          <w:sz w:val="21"/>
          <w:szCs w:val="21"/>
        </w:rPr>
        <w:t xml:space="preserve">” </w:t>
      </w:r>
      <w:r w:rsidR="00030479">
        <w:rPr>
          <w:rFonts w:asciiTheme="minorHAnsi" w:hAnsiTheme="minorHAnsi" w:cs="Calibri"/>
          <w:sz w:val="21"/>
          <w:szCs w:val="21"/>
        </w:rPr>
        <w:t xml:space="preserve">said </w:t>
      </w:r>
      <w:r w:rsidR="00884CEF">
        <w:rPr>
          <w:rFonts w:asciiTheme="minorHAnsi" w:hAnsiTheme="minorHAnsi" w:cs="Calibri" w:hint="eastAsia"/>
          <w:sz w:val="21"/>
          <w:szCs w:val="21"/>
        </w:rPr>
        <w:t>Vivian</w:t>
      </w:r>
      <w:r w:rsidR="007436C6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Zhao, Sales Director</w:t>
      </w:r>
      <w:r w:rsidR="00030479">
        <w:rPr>
          <w:rFonts w:asciiTheme="minorHAnsi" w:hAnsiTheme="minorHAnsi" w:cs="Calibri"/>
          <w:sz w:val="21"/>
          <w:szCs w:val="21"/>
        </w:rPr>
        <w:t xml:space="preserve"> for</w:t>
      </w:r>
      <w:r w:rsidRPr="00481C2E">
        <w:rPr>
          <w:rFonts w:asciiTheme="minorHAnsi" w:hAnsiTheme="minorHAnsi" w:cs="Calibri"/>
          <w:sz w:val="21"/>
          <w:szCs w:val="21"/>
        </w:rPr>
        <w:t xml:space="preserve"> Sennheiser Business Communication</w:t>
      </w:r>
      <w:r w:rsidR="00030479">
        <w:rPr>
          <w:rFonts w:asciiTheme="minorHAnsi" w:hAnsiTheme="minorHAnsi" w:cs="Calibri"/>
          <w:sz w:val="21"/>
          <w:szCs w:val="21"/>
        </w:rPr>
        <w:t xml:space="preserve"> in</w:t>
      </w:r>
      <w:r w:rsidR="00030479" w:rsidRPr="00481C2E">
        <w:rPr>
          <w:rFonts w:asciiTheme="minorHAnsi" w:hAnsiTheme="minorHAnsi" w:cs="Calibri"/>
          <w:sz w:val="21"/>
          <w:szCs w:val="21"/>
        </w:rPr>
        <w:t xml:space="preserve"> the Greater China Region</w:t>
      </w:r>
      <w:r w:rsidRPr="00481C2E">
        <w:rPr>
          <w:rFonts w:asciiTheme="minorHAnsi" w:hAnsiTheme="minorHAnsi" w:cs="Calibri"/>
          <w:sz w:val="21"/>
          <w:szCs w:val="21"/>
        </w:rPr>
        <w:t>.</w:t>
      </w:r>
    </w:p>
    <w:p w14:paraId="0F054328" w14:textId="77777777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7E454351" w14:textId="69DFF822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DingTalk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Team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onsiders Sennheiser as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one of its </w:t>
      </w:r>
      <w:r w:rsidR="00065B44">
        <w:rPr>
          <w:rStyle w:val="Strong"/>
          <w:rFonts w:asciiTheme="minorHAnsi" w:hAnsiTheme="minorHAnsi" w:cs="Calibri" w:hint="eastAsia"/>
          <w:b w:val="0"/>
          <w:bCs w:val="0"/>
          <w:color w:val="000000"/>
          <w:sz w:val="21"/>
          <w:szCs w:val="21"/>
        </w:rPr>
        <w:t>most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mportant hardware partners that 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provide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professional audio solution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 with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reliable products, patented cutting-edge technologies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 deep insights into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the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usiness communication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industry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. TCC2’s 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xcellent</w:t>
      </w:r>
      <w:r w:rsidR="00065B4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long-distance sound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pickup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apability</w:t>
      </w:r>
      <w:r w:rsidR="003D0A5F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will further enhance users’ audio experience during meetings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, which is exactly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lastRenderedPageBreak/>
        <w:t xml:space="preserve">what DingTalk has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always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strived to do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.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the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future,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with deep cooperation in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the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product, </w:t>
      </w:r>
      <w:proofErr w:type="gramStart"/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technology</w:t>
      </w:r>
      <w:proofErr w:type="gramEnd"/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 channel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categories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,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DingTalk and Sennheiser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will join hands to explore more advanced audio solutions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</w:t>
      </w:r>
      <w:r w:rsidR="004A41B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uild a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etter and more sustainable</w:t>
      </w:r>
      <w:r w:rsidR="004A41B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nline meeting environment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, which</w:t>
      </w:r>
      <w:r w:rsidR="00B51F3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will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further support</w:t>
      </w:r>
      <w:r w:rsidR="000C34D7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nterprises</w:t>
      </w:r>
      <w:r w:rsidR="000C34D7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rganizations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nhancing the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r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remote work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g efficiency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.</w:t>
      </w:r>
    </w:p>
    <w:p w14:paraId="27C8D9B4" w14:textId="77777777" w:rsidR="00262E6E" w:rsidRPr="00481C2E" w:rsidRDefault="00262E6E" w:rsidP="003762C6">
      <w:pPr>
        <w:rPr>
          <w:rFonts w:eastAsia="Microsoft YaHei" w:cs="Calibri"/>
        </w:rPr>
      </w:pPr>
    </w:p>
    <w:p w14:paraId="5DB0A6CA" w14:textId="6ECB6D40" w:rsidR="00127A06" w:rsidRDefault="385D1C57" w:rsidP="003762C6">
      <w:r w:rsidRPr="00481C2E">
        <w:rPr>
          <w:rFonts w:cs="Calibri"/>
        </w:rPr>
        <w:t xml:space="preserve">For more information about TeamConnect Ceiling 2, please visit </w:t>
      </w:r>
      <w:hyperlink r:id="rId13" w:history="1">
        <w:r w:rsidR="00FE6109">
          <w:rPr>
            <w:rStyle w:val="Hyperlink"/>
          </w:rPr>
          <w:t>https://en-us.sennheiser.com/</w:t>
        </w:r>
      </w:hyperlink>
      <w:bookmarkStart w:id="0" w:name="_Hlk515635723"/>
      <w:bookmarkEnd w:id="0"/>
    </w:p>
    <w:p w14:paraId="0D2B2EE2" w14:textId="77777777" w:rsidR="007436C6" w:rsidRDefault="007436C6" w:rsidP="003762C6">
      <w:pPr>
        <w:rPr>
          <w:rFonts w:cs="Calibri"/>
        </w:rPr>
      </w:pPr>
    </w:p>
    <w:p w14:paraId="234C8DD0" w14:textId="77777777" w:rsidR="00383975" w:rsidRPr="00F25D24" w:rsidRDefault="00383975" w:rsidP="00383975">
      <w:pPr>
        <w:spacing w:line="240" w:lineRule="auto"/>
        <w:rPr>
          <w:b/>
          <w:bCs/>
        </w:rPr>
      </w:pPr>
      <w:r w:rsidRPr="00F25D24">
        <w:rPr>
          <w:b/>
          <w:bCs/>
        </w:rPr>
        <w:t xml:space="preserve">About the Sennheiser brand </w:t>
      </w:r>
    </w:p>
    <w:p w14:paraId="4AE932DD" w14:textId="77777777" w:rsidR="00383975" w:rsidRDefault="00383975" w:rsidP="00383975">
      <w:pPr>
        <w:spacing w:line="240" w:lineRule="auto"/>
      </w:pPr>
      <w:r w:rsidRPr="00F25D24">
        <w:t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</w:t>
      </w:r>
      <w:r w:rsidRPr="477FE909">
        <w:t xml:space="preserve">ies and </w:t>
      </w:r>
      <w:r>
        <w:t xml:space="preserve">monitoring systems </w:t>
      </w:r>
      <w:r w:rsidRPr="477FE909">
        <w:t xml:space="preserve">are part of the business of Sennheiser electronic GmbH &amp; Co. KG, </w:t>
      </w:r>
      <w:r>
        <w:t xml:space="preserve">the </w:t>
      </w:r>
      <w:r w:rsidRPr="00260B14">
        <w:t xml:space="preserve">business with consumer devices such as headphones, soundbars and speech-enhanced hearables is operated by </w:t>
      </w:r>
      <w:proofErr w:type="spellStart"/>
      <w:r w:rsidRPr="000027D4">
        <w:t>Sonova</w:t>
      </w:r>
      <w:proofErr w:type="spellEnd"/>
      <w:r w:rsidRPr="000027D4">
        <w:t xml:space="preserve"> Holding AG</w:t>
      </w:r>
      <w:r>
        <w:t xml:space="preserve"> </w:t>
      </w:r>
      <w:r w:rsidRPr="477FE909">
        <w:t xml:space="preserve">under the license of Sennheiser.  </w:t>
      </w:r>
    </w:p>
    <w:p w14:paraId="6F511B01" w14:textId="77777777" w:rsidR="00383975" w:rsidRDefault="00383975" w:rsidP="00383975">
      <w:pPr>
        <w:spacing w:line="240" w:lineRule="auto"/>
      </w:pPr>
    </w:p>
    <w:p w14:paraId="1585E396" w14:textId="77777777" w:rsidR="00383975" w:rsidRPr="0080423D" w:rsidRDefault="00000000" w:rsidP="00383975">
      <w:pPr>
        <w:spacing w:line="240" w:lineRule="auto"/>
        <w:rPr>
          <w:color w:val="0095D5" w:themeColor="accent1"/>
          <w:szCs w:val="18"/>
        </w:rPr>
      </w:pPr>
      <w:hyperlink r:id="rId14" w:history="1">
        <w:r w:rsidR="00383975" w:rsidRPr="0080423D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="00383975" w:rsidRPr="0080423D">
        <w:rPr>
          <w:color w:val="0095D5" w:themeColor="accent1"/>
          <w:szCs w:val="18"/>
        </w:rPr>
        <w:t xml:space="preserve"> </w:t>
      </w:r>
    </w:p>
    <w:p w14:paraId="4C78AC76" w14:textId="77777777" w:rsidR="00383975" w:rsidRPr="0080423D" w:rsidRDefault="00000000" w:rsidP="00383975">
      <w:pPr>
        <w:spacing w:line="240" w:lineRule="auto"/>
        <w:rPr>
          <w:color w:val="0095D5" w:themeColor="accent1"/>
          <w:szCs w:val="18"/>
        </w:rPr>
      </w:pPr>
      <w:hyperlink r:id="rId15" w:history="1">
        <w:r w:rsidR="00383975" w:rsidRPr="0080423D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4C7D02D5" w14:textId="77777777" w:rsidR="00383975" w:rsidRPr="00F25D24" w:rsidRDefault="00383975" w:rsidP="00383975">
      <w:pPr>
        <w:pStyle w:val="About"/>
      </w:pPr>
    </w:p>
    <w:p w14:paraId="72E288A8" w14:textId="77777777" w:rsidR="00383975" w:rsidRPr="00466D4A" w:rsidRDefault="00383975" w:rsidP="00383975">
      <w:pPr>
        <w:rPr>
          <w:rFonts w:eastAsia="Microsoft YaHei" w:cs="Calibri"/>
          <w:b/>
          <w:bCs/>
          <w:lang w:val="sv-SE"/>
        </w:rPr>
      </w:pPr>
    </w:p>
    <w:p w14:paraId="7AA4E75B" w14:textId="77777777" w:rsidR="00383975" w:rsidRPr="00383975" w:rsidRDefault="00383975" w:rsidP="003762C6">
      <w:pPr>
        <w:rPr>
          <w:rFonts w:eastAsia="Microsoft YaHei" w:cs="Calibri"/>
          <w:lang w:val="sv-SE"/>
        </w:rPr>
      </w:pPr>
    </w:p>
    <w:sectPr w:rsidR="00383975" w:rsidRPr="00383975" w:rsidSect="009031C7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BB10" w14:textId="77777777" w:rsidR="00B93139" w:rsidRDefault="00B93139" w:rsidP="00CA1EB9">
      <w:pPr>
        <w:spacing w:line="240" w:lineRule="auto"/>
      </w:pPr>
      <w:r>
        <w:separator/>
      </w:r>
    </w:p>
  </w:endnote>
  <w:endnote w:type="continuationSeparator" w:id="0">
    <w:p w14:paraId="67101839" w14:textId="77777777" w:rsidR="00B93139" w:rsidRDefault="00B93139" w:rsidP="00CA1EB9">
      <w:pPr>
        <w:spacing w:line="240" w:lineRule="auto"/>
      </w:pPr>
      <w:r>
        <w:continuationSeparator/>
      </w:r>
    </w:p>
  </w:endnote>
  <w:endnote w:type="continuationNotice" w:id="1">
    <w:p w14:paraId="57A92F89" w14:textId="77777777" w:rsidR="00B93139" w:rsidRDefault="00B9313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14171466-15D8-384A-A4E7-85F6FD98D57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29B9EDF6-571A-D04E-9300-695F0B59C283}"/>
    <w:embedBold r:id="rId3" w:fontKey="{CD6AA117-A5B5-D942-9FC0-2C8985F13CA1}"/>
    <w:embedItalic r:id="rId4" w:fontKey="{A8AB7107-485A-B642-BE3F-BB5DF308726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581D6743-E15C-5E44-ABFA-B44111E84267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36905792-2FEC-094D-97AD-E519FEA8CC4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9DCA6676-C9BC-5F40-8651-9865BC293BE7}"/>
  </w:font>
  <w:font w:name="Sennheiser Office"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8" w:fontKey="{B260B678-DA5D-EC4C-AC7F-9C6A2DD639B9}"/>
    <w:embedBold r:id="rId9" w:fontKey="{3B219BD9-F61B-EE4B-A031-37B8C2428366}"/>
    <w:embedItalic r:id="rId10" w:fontKey="{4E3E6421-D640-5E41-94C7-E88111C00D9F}"/>
    <w:embedBoldItalic r:id="rId11" w:fontKey="{64309ADE-0B36-3249-A4EB-53937BC9DB6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C0C90746-DB01-374D-9702-8C830F225A7F}"/>
    <w:embedBold r:id="rId13" w:fontKey="{AD95B02D-D0AC-F147-B621-9F8B409DA395}"/>
    <w:embedItalic r:id="rId14" w:fontKey="{F6561B84-A5C0-5741-BEDF-CE1F2ABCF001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15" w:fontKey="{AC49ABBB-F4A5-2549-A266-D2B776103022}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Header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Header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Header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F75B9" w14:textId="77777777" w:rsidR="00B93139" w:rsidRDefault="00B93139" w:rsidP="00CA1EB9">
      <w:pPr>
        <w:spacing w:line="240" w:lineRule="auto"/>
      </w:pPr>
      <w:r>
        <w:separator/>
      </w:r>
    </w:p>
  </w:footnote>
  <w:footnote w:type="continuationSeparator" w:id="0">
    <w:p w14:paraId="14767942" w14:textId="77777777" w:rsidR="00B93139" w:rsidRDefault="00B93139" w:rsidP="00CA1EB9">
      <w:pPr>
        <w:spacing w:line="240" w:lineRule="auto"/>
      </w:pPr>
      <w:r>
        <w:continuationSeparator/>
      </w:r>
    </w:p>
  </w:footnote>
  <w:footnote w:type="continuationNotice" w:id="1">
    <w:p w14:paraId="1B453941" w14:textId="77777777" w:rsidR="00B93139" w:rsidRDefault="00B9313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C4125F">
      <w:rPr>
        <w:noProof/>
      </w:rPr>
      <w:t>3</w:t>
    </w:r>
    <w:r>
      <w:fldChar w:fldCharType="end"/>
    </w:r>
    <w:r>
      <w:t>/</w:t>
    </w:r>
    <w:fldSimple w:instr="NUMPAGES  \* Arabic  \* MERGEFORMAT">
      <w:r w:rsidR="00C4125F">
        <w:rPr>
          <w:noProof/>
        </w:rPr>
        <w:t>3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C4125F">
      <w:rPr>
        <w:noProof/>
      </w:rPr>
      <w:t>1</w:t>
    </w:r>
    <w:r>
      <w:fldChar w:fldCharType="end"/>
    </w:r>
    <w:r>
      <w:t>/</w:t>
    </w:r>
    <w:fldSimple w:instr="NUMPAGES  \* Arabic  \* MERGEFORMAT">
      <w:r w:rsidR="00C4125F">
        <w:rPr>
          <w:noProof/>
        </w:rPr>
        <w:t>3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1090106">
    <w:abstractNumId w:val="6"/>
  </w:num>
  <w:num w:numId="2" w16cid:durableId="592857912">
    <w:abstractNumId w:val="2"/>
  </w:num>
  <w:num w:numId="3" w16cid:durableId="165288716">
    <w:abstractNumId w:val="25"/>
  </w:num>
  <w:num w:numId="4" w16cid:durableId="1918784170">
    <w:abstractNumId w:val="5"/>
  </w:num>
  <w:num w:numId="5" w16cid:durableId="1464275967">
    <w:abstractNumId w:val="18"/>
  </w:num>
  <w:num w:numId="6" w16cid:durableId="169637698">
    <w:abstractNumId w:val="9"/>
  </w:num>
  <w:num w:numId="7" w16cid:durableId="1629332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4570027">
    <w:abstractNumId w:val="1"/>
  </w:num>
  <w:num w:numId="9" w16cid:durableId="663434738">
    <w:abstractNumId w:val="14"/>
  </w:num>
  <w:num w:numId="10" w16cid:durableId="366761834">
    <w:abstractNumId w:val="0"/>
  </w:num>
  <w:num w:numId="11" w16cid:durableId="74059791">
    <w:abstractNumId w:val="7"/>
  </w:num>
  <w:num w:numId="12" w16cid:durableId="792870398">
    <w:abstractNumId w:val="15"/>
  </w:num>
  <w:num w:numId="13" w16cid:durableId="1422988667">
    <w:abstractNumId w:val="24"/>
  </w:num>
  <w:num w:numId="14" w16cid:durableId="2031368885">
    <w:abstractNumId w:val="3"/>
  </w:num>
  <w:num w:numId="15" w16cid:durableId="527107531">
    <w:abstractNumId w:val="16"/>
  </w:num>
  <w:num w:numId="16" w16cid:durableId="1316452400">
    <w:abstractNumId w:val="11"/>
  </w:num>
  <w:num w:numId="17" w16cid:durableId="215776931">
    <w:abstractNumId w:val="10"/>
  </w:num>
  <w:num w:numId="18" w16cid:durableId="648483644">
    <w:abstractNumId w:val="8"/>
  </w:num>
  <w:num w:numId="19" w16cid:durableId="777221046">
    <w:abstractNumId w:val="12"/>
  </w:num>
  <w:num w:numId="20" w16cid:durableId="1871408001">
    <w:abstractNumId w:val="13"/>
  </w:num>
  <w:num w:numId="21" w16cid:durableId="1242837261">
    <w:abstractNumId w:val="17"/>
  </w:num>
  <w:num w:numId="22" w16cid:durableId="1053701634">
    <w:abstractNumId w:val="23"/>
  </w:num>
  <w:num w:numId="23" w16cid:durableId="46800219">
    <w:abstractNumId w:val="20"/>
  </w:num>
  <w:num w:numId="24" w16cid:durableId="1721978131">
    <w:abstractNumId w:val="22"/>
  </w:num>
  <w:num w:numId="25" w16cid:durableId="1926305033">
    <w:abstractNumId w:val="21"/>
  </w:num>
  <w:num w:numId="26" w16cid:durableId="936406138">
    <w:abstractNumId w:val="19"/>
  </w:num>
  <w:num w:numId="27" w16cid:durableId="13462452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4BCA"/>
    <w:rsid w:val="0001632B"/>
    <w:rsid w:val="0001676E"/>
    <w:rsid w:val="00021722"/>
    <w:rsid w:val="000272C5"/>
    <w:rsid w:val="00030479"/>
    <w:rsid w:val="00034424"/>
    <w:rsid w:val="00035A74"/>
    <w:rsid w:val="00035E22"/>
    <w:rsid w:val="00037CAA"/>
    <w:rsid w:val="000451AC"/>
    <w:rsid w:val="00045855"/>
    <w:rsid w:val="00046898"/>
    <w:rsid w:val="00047D6A"/>
    <w:rsid w:val="00050DFA"/>
    <w:rsid w:val="000515F9"/>
    <w:rsid w:val="00052598"/>
    <w:rsid w:val="000534CD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5B44"/>
    <w:rsid w:val="00067931"/>
    <w:rsid w:val="00071D44"/>
    <w:rsid w:val="00082526"/>
    <w:rsid w:val="000845EB"/>
    <w:rsid w:val="000850F9"/>
    <w:rsid w:val="00086976"/>
    <w:rsid w:val="00086BC7"/>
    <w:rsid w:val="00090449"/>
    <w:rsid w:val="00090721"/>
    <w:rsid w:val="00093230"/>
    <w:rsid w:val="0009384F"/>
    <w:rsid w:val="000A00A9"/>
    <w:rsid w:val="000A054A"/>
    <w:rsid w:val="000B048C"/>
    <w:rsid w:val="000B110A"/>
    <w:rsid w:val="000B16C2"/>
    <w:rsid w:val="000B4EE3"/>
    <w:rsid w:val="000B4F19"/>
    <w:rsid w:val="000C0707"/>
    <w:rsid w:val="000C07FC"/>
    <w:rsid w:val="000C1C9D"/>
    <w:rsid w:val="000C34D7"/>
    <w:rsid w:val="000C3C6E"/>
    <w:rsid w:val="000C5819"/>
    <w:rsid w:val="000D07C3"/>
    <w:rsid w:val="000D5728"/>
    <w:rsid w:val="000E558A"/>
    <w:rsid w:val="000E735B"/>
    <w:rsid w:val="000E7A92"/>
    <w:rsid w:val="000F1105"/>
    <w:rsid w:val="000F1B7D"/>
    <w:rsid w:val="000F37D1"/>
    <w:rsid w:val="000F3F63"/>
    <w:rsid w:val="000F712D"/>
    <w:rsid w:val="000F7E49"/>
    <w:rsid w:val="001023F9"/>
    <w:rsid w:val="001030EE"/>
    <w:rsid w:val="00103124"/>
    <w:rsid w:val="001103C9"/>
    <w:rsid w:val="00110939"/>
    <w:rsid w:val="001113EF"/>
    <w:rsid w:val="00115425"/>
    <w:rsid w:val="0011591B"/>
    <w:rsid w:val="00117457"/>
    <w:rsid w:val="00120EA8"/>
    <w:rsid w:val="00121501"/>
    <w:rsid w:val="001220A0"/>
    <w:rsid w:val="00122B3E"/>
    <w:rsid w:val="00124508"/>
    <w:rsid w:val="001271F1"/>
    <w:rsid w:val="001274C0"/>
    <w:rsid w:val="00127810"/>
    <w:rsid w:val="00127A06"/>
    <w:rsid w:val="0013050D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26D7"/>
    <w:rsid w:val="00146223"/>
    <w:rsid w:val="00152FA9"/>
    <w:rsid w:val="00156671"/>
    <w:rsid w:val="00161E89"/>
    <w:rsid w:val="001624CA"/>
    <w:rsid w:val="00162832"/>
    <w:rsid w:val="00163E4D"/>
    <w:rsid w:val="0016666F"/>
    <w:rsid w:val="0016751B"/>
    <w:rsid w:val="0016778C"/>
    <w:rsid w:val="00172077"/>
    <w:rsid w:val="001747E2"/>
    <w:rsid w:val="0017710D"/>
    <w:rsid w:val="001772AE"/>
    <w:rsid w:val="00177338"/>
    <w:rsid w:val="001779A2"/>
    <w:rsid w:val="00182BE1"/>
    <w:rsid w:val="001834DE"/>
    <w:rsid w:val="00183528"/>
    <w:rsid w:val="00186350"/>
    <w:rsid w:val="00192CBA"/>
    <w:rsid w:val="001947D8"/>
    <w:rsid w:val="00194D64"/>
    <w:rsid w:val="001955DF"/>
    <w:rsid w:val="00196190"/>
    <w:rsid w:val="00196331"/>
    <w:rsid w:val="00196886"/>
    <w:rsid w:val="00197815"/>
    <w:rsid w:val="001A1DA6"/>
    <w:rsid w:val="001A5A7D"/>
    <w:rsid w:val="001A6D46"/>
    <w:rsid w:val="001A6DF3"/>
    <w:rsid w:val="001B0605"/>
    <w:rsid w:val="001B0B49"/>
    <w:rsid w:val="001B3EBB"/>
    <w:rsid w:val="001B451C"/>
    <w:rsid w:val="001B46A8"/>
    <w:rsid w:val="001B4B52"/>
    <w:rsid w:val="001B6A18"/>
    <w:rsid w:val="001C00CF"/>
    <w:rsid w:val="001C63D8"/>
    <w:rsid w:val="001D4136"/>
    <w:rsid w:val="001D4E25"/>
    <w:rsid w:val="001D4EC0"/>
    <w:rsid w:val="001E07FB"/>
    <w:rsid w:val="001E08AB"/>
    <w:rsid w:val="001E0C8F"/>
    <w:rsid w:val="001E188A"/>
    <w:rsid w:val="001F2EA0"/>
    <w:rsid w:val="001F3001"/>
    <w:rsid w:val="001F3D52"/>
    <w:rsid w:val="00200302"/>
    <w:rsid w:val="002008AB"/>
    <w:rsid w:val="002035AE"/>
    <w:rsid w:val="00203C58"/>
    <w:rsid w:val="002057CE"/>
    <w:rsid w:val="00205AD4"/>
    <w:rsid w:val="002075EF"/>
    <w:rsid w:val="00213B6E"/>
    <w:rsid w:val="00214801"/>
    <w:rsid w:val="00214FFE"/>
    <w:rsid w:val="00217B14"/>
    <w:rsid w:val="002206C4"/>
    <w:rsid w:val="00225A83"/>
    <w:rsid w:val="00225AEB"/>
    <w:rsid w:val="00227FC5"/>
    <w:rsid w:val="0023030F"/>
    <w:rsid w:val="0023078D"/>
    <w:rsid w:val="00230916"/>
    <w:rsid w:val="00232DA6"/>
    <w:rsid w:val="002332F1"/>
    <w:rsid w:val="00235506"/>
    <w:rsid w:val="002356E0"/>
    <w:rsid w:val="00235C08"/>
    <w:rsid w:val="00240019"/>
    <w:rsid w:val="002409B4"/>
    <w:rsid w:val="00242240"/>
    <w:rsid w:val="002435BC"/>
    <w:rsid w:val="00245322"/>
    <w:rsid w:val="002465AA"/>
    <w:rsid w:val="00247165"/>
    <w:rsid w:val="002502A3"/>
    <w:rsid w:val="00250A63"/>
    <w:rsid w:val="00257E72"/>
    <w:rsid w:val="00260A32"/>
    <w:rsid w:val="00262172"/>
    <w:rsid w:val="00262E6E"/>
    <w:rsid w:val="002665DF"/>
    <w:rsid w:val="002702AE"/>
    <w:rsid w:val="00270EA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464"/>
    <w:rsid w:val="002A0160"/>
    <w:rsid w:val="002A24D0"/>
    <w:rsid w:val="002A33E5"/>
    <w:rsid w:val="002A40C2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6132"/>
    <w:rsid w:val="002D6BD2"/>
    <w:rsid w:val="002E1879"/>
    <w:rsid w:val="002E1F7C"/>
    <w:rsid w:val="002E21BD"/>
    <w:rsid w:val="002E3E3C"/>
    <w:rsid w:val="002E413B"/>
    <w:rsid w:val="002E5827"/>
    <w:rsid w:val="002E6AC4"/>
    <w:rsid w:val="002F1B2A"/>
    <w:rsid w:val="002F32D1"/>
    <w:rsid w:val="002F6C5E"/>
    <w:rsid w:val="002F727C"/>
    <w:rsid w:val="002F7388"/>
    <w:rsid w:val="003018AE"/>
    <w:rsid w:val="0030235B"/>
    <w:rsid w:val="00305B63"/>
    <w:rsid w:val="00310330"/>
    <w:rsid w:val="00311C6F"/>
    <w:rsid w:val="00314D5D"/>
    <w:rsid w:val="00320EA4"/>
    <w:rsid w:val="003222F5"/>
    <w:rsid w:val="00323587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7FA"/>
    <w:rsid w:val="00350556"/>
    <w:rsid w:val="00351B40"/>
    <w:rsid w:val="00351D3D"/>
    <w:rsid w:val="003524A7"/>
    <w:rsid w:val="003543B1"/>
    <w:rsid w:val="00354A8E"/>
    <w:rsid w:val="00354AF9"/>
    <w:rsid w:val="0035529D"/>
    <w:rsid w:val="0035722B"/>
    <w:rsid w:val="0035752B"/>
    <w:rsid w:val="00360488"/>
    <w:rsid w:val="00360EEE"/>
    <w:rsid w:val="0036480A"/>
    <w:rsid w:val="00364D9F"/>
    <w:rsid w:val="003673FF"/>
    <w:rsid w:val="003708EA"/>
    <w:rsid w:val="00372321"/>
    <w:rsid w:val="00373866"/>
    <w:rsid w:val="00373F92"/>
    <w:rsid w:val="00375A1E"/>
    <w:rsid w:val="00375ACD"/>
    <w:rsid w:val="003762C6"/>
    <w:rsid w:val="0037690F"/>
    <w:rsid w:val="00382243"/>
    <w:rsid w:val="00383975"/>
    <w:rsid w:val="0038483F"/>
    <w:rsid w:val="0038583A"/>
    <w:rsid w:val="0038638A"/>
    <w:rsid w:val="00386F07"/>
    <w:rsid w:val="00387600"/>
    <w:rsid w:val="00387744"/>
    <w:rsid w:val="00392136"/>
    <w:rsid w:val="00393836"/>
    <w:rsid w:val="00393D02"/>
    <w:rsid w:val="0039588A"/>
    <w:rsid w:val="00395D17"/>
    <w:rsid w:val="003A22EB"/>
    <w:rsid w:val="003A26C2"/>
    <w:rsid w:val="003A4922"/>
    <w:rsid w:val="003A649F"/>
    <w:rsid w:val="003B2C4C"/>
    <w:rsid w:val="003B61A6"/>
    <w:rsid w:val="003B6F65"/>
    <w:rsid w:val="003C3395"/>
    <w:rsid w:val="003C4BE3"/>
    <w:rsid w:val="003C59A5"/>
    <w:rsid w:val="003C5BCC"/>
    <w:rsid w:val="003D06A1"/>
    <w:rsid w:val="003D0A5F"/>
    <w:rsid w:val="003D20E7"/>
    <w:rsid w:val="003D2CCE"/>
    <w:rsid w:val="003D2DCD"/>
    <w:rsid w:val="003D33D6"/>
    <w:rsid w:val="003D5B42"/>
    <w:rsid w:val="003D6FF8"/>
    <w:rsid w:val="003D75A8"/>
    <w:rsid w:val="003E0005"/>
    <w:rsid w:val="003E38A9"/>
    <w:rsid w:val="003E39E1"/>
    <w:rsid w:val="003E4B10"/>
    <w:rsid w:val="003E4BEF"/>
    <w:rsid w:val="003F2D7F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478B4"/>
    <w:rsid w:val="0045090B"/>
    <w:rsid w:val="00450FE3"/>
    <w:rsid w:val="004510F7"/>
    <w:rsid w:val="00451F9E"/>
    <w:rsid w:val="00452DF6"/>
    <w:rsid w:val="00453B3E"/>
    <w:rsid w:val="00454127"/>
    <w:rsid w:val="00455202"/>
    <w:rsid w:val="004555C1"/>
    <w:rsid w:val="00456CAC"/>
    <w:rsid w:val="00460E1F"/>
    <w:rsid w:val="00462AE9"/>
    <w:rsid w:val="00470225"/>
    <w:rsid w:val="00474E4B"/>
    <w:rsid w:val="00481C2E"/>
    <w:rsid w:val="00482676"/>
    <w:rsid w:val="004834F0"/>
    <w:rsid w:val="004847F4"/>
    <w:rsid w:val="00484D22"/>
    <w:rsid w:val="004850F3"/>
    <w:rsid w:val="00486FC7"/>
    <w:rsid w:val="00490C42"/>
    <w:rsid w:val="0049503E"/>
    <w:rsid w:val="004967AE"/>
    <w:rsid w:val="0049778B"/>
    <w:rsid w:val="004A2CB3"/>
    <w:rsid w:val="004A40F5"/>
    <w:rsid w:val="004A41B4"/>
    <w:rsid w:val="004A5C7E"/>
    <w:rsid w:val="004A608A"/>
    <w:rsid w:val="004B06B4"/>
    <w:rsid w:val="004B393D"/>
    <w:rsid w:val="004B4654"/>
    <w:rsid w:val="004B6C48"/>
    <w:rsid w:val="004C3017"/>
    <w:rsid w:val="004C31E3"/>
    <w:rsid w:val="004C328A"/>
    <w:rsid w:val="004C371B"/>
    <w:rsid w:val="004D1199"/>
    <w:rsid w:val="004D190A"/>
    <w:rsid w:val="004D3612"/>
    <w:rsid w:val="004D7861"/>
    <w:rsid w:val="004E0A54"/>
    <w:rsid w:val="004E19A6"/>
    <w:rsid w:val="004E1BE5"/>
    <w:rsid w:val="004E2405"/>
    <w:rsid w:val="004E7F9A"/>
    <w:rsid w:val="004F31F9"/>
    <w:rsid w:val="004F355A"/>
    <w:rsid w:val="004F3C0D"/>
    <w:rsid w:val="004F79CB"/>
    <w:rsid w:val="00500E07"/>
    <w:rsid w:val="005023EC"/>
    <w:rsid w:val="00503BE9"/>
    <w:rsid w:val="005040C7"/>
    <w:rsid w:val="00504A34"/>
    <w:rsid w:val="00505597"/>
    <w:rsid w:val="005069BF"/>
    <w:rsid w:val="00507935"/>
    <w:rsid w:val="00507C02"/>
    <w:rsid w:val="005124E6"/>
    <w:rsid w:val="00512E73"/>
    <w:rsid w:val="00513C57"/>
    <w:rsid w:val="005232D7"/>
    <w:rsid w:val="00523995"/>
    <w:rsid w:val="0052510B"/>
    <w:rsid w:val="00527761"/>
    <w:rsid w:val="00530640"/>
    <w:rsid w:val="00531B32"/>
    <w:rsid w:val="005327DB"/>
    <w:rsid w:val="00532E74"/>
    <w:rsid w:val="00533A9F"/>
    <w:rsid w:val="005358C9"/>
    <w:rsid w:val="00535E0F"/>
    <w:rsid w:val="00536203"/>
    <w:rsid w:val="00540827"/>
    <w:rsid w:val="00541F4C"/>
    <w:rsid w:val="005430B4"/>
    <w:rsid w:val="005438AB"/>
    <w:rsid w:val="00545845"/>
    <w:rsid w:val="00545A12"/>
    <w:rsid w:val="0055069F"/>
    <w:rsid w:val="005522DB"/>
    <w:rsid w:val="005549D7"/>
    <w:rsid w:val="00560FAB"/>
    <w:rsid w:val="00561A8C"/>
    <w:rsid w:val="00562B4F"/>
    <w:rsid w:val="005636BC"/>
    <w:rsid w:val="00570C8A"/>
    <w:rsid w:val="00571B51"/>
    <w:rsid w:val="00572758"/>
    <w:rsid w:val="005735C2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87747"/>
    <w:rsid w:val="00595374"/>
    <w:rsid w:val="0059682C"/>
    <w:rsid w:val="00596C4A"/>
    <w:rsid w:val="005A0B2C"/>
    <w:rsid w:val="005A1341"/>
    <w:rsid w:val="005A3459"/>
    <w:rsid w:val="005A4D1F"/>
    <w:rsid w:val="005A6B0C"/>
    <w:rsid w:val="005B18BE"/>
    <w:rsid w:val="005B2EC5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0F82"/>
    <w:rsid w:val="00611234"/>
    <w:rsid w:val="006124BD"/>
    <w:rsid w:val="0062293A"/>
    <w:rsid w:val="00622B56"/>
    <w:rsid w:val="00625C43"/>
    <w:rsid w:val="00627B1F"/>
    <w:rsid w:val="006308FF"/>
    <w:rsid w:val="00631B22"/>
    <w:rsid w:val="00633157"/>
    <w:rsid w:val="00633754"/>
    <w:rsid w:val="006359F4"/>
    <w:rsid w:val="0063731D"/>
    <w:rsid w:val="00641DAD"/>
    <w:rsid w:val="00645368"/>
    <w:rsid w:val="006478D9"/>
    <w:rsid w:val="00650042"/>
    <w:rsid w:val="006502F1"/>
    <w:rsid w:val="006535D4"/>
    <w:rsid w:val="00653D54"/>
    <w:rsid w:val="00654707"/>
    <w:rsid w:val="00656857"/>
    <w:rsid w:val="006626CC"/>
    <w:rsid w:val="00662BB7"/>
    <w:rsid w:val="0066330C"/>
    <w:rsid w:val="0066423F"/>
    <w:rsid w:val="00664B90"/>
    <w:rsid w:val="00665D96"/>
    <w:rsid w:val="00667104"/>
    <w:rsid w:val="0066793E"/>
    <w:rsid w:val="0067466B"/>
    <w:rsid w:val="006758C2"/>
    <w:rsid w:val="00675D6D"/>
    <w:rsid w:val="00675DA0"/>
    <w:rsid w:val="00675EC3"/>
    <w:rsid w:val="006767CB"/>
    <w:rsid w:val="00680116"/>
    <w:rsid w:val="0068243D"/>
    <w:rsid w:val="00683B4C"/>
    <w:rsid w:val="00683F7F"/>
    <w:rsid w:val="00684335"/>
    <w:rsid w:val="00686D52"/>
    <w:rsid w:val="00686D53"/>
    <w:rsid w:val="0069053D"/>
    <w:rsid w:val="006909C7"/>
    <w:rsid w:val="00690B64"/>
    <w:rsid w:val="00692D50"/>
    <w:rsid w:val="0069346D"/>
    <w:rsid w:val="006940D9"/>
    <w:rsid w:val="0069441D"/>
    <w:rsid w:val="00695CAA"/>
    <w:rsid w:val="006962F1"/>
    <w:rsid w:val="006967BE"/>
    <w:rsid w:val="00696BC8"/>
    <w:rsid w:val="00697D4B"/>
    <w:rsid w:val="006A0765"/>
    <w:rsid w:val="006A2CC5"/>
    <w:rsid w:val="006A3D09"/>
    <w:rsid w:val="006A6124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5B96"/>
    <w:rsid w:val="006C7230"/>
    <w:rsid w:val="006C767D"/>
    <w:rsid w:val="006C7AFE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5634"/>
    <w:rsid w:val="00701A09"/>
    <w:rsid w:val="007025C1"/>
    <w:rsid w:val="007104C1"/>
    <w:rsid w:val="00713495"/>
    <w:rsid w:val="00713574"/>
    <w:rsid w:val="0071422C"/>
    <w:rsid w:val="007155FA"/>
    <w:rsid w:val="007229C4"/>
    <w:rsid w:val="007237E9"/>
    <w:rsid w:val="00724E7B"/>
    <w:rsid w:val="00725E5D"/>
    <w:rsid w:val="007260C0"/>
    <w:rsid w:val="00730716"/>
    <w:rsid w:val="007321DA"/>
    <w:rsid w:val="00732897"/>
    <w:rsid w:val="00733FA9"/>
    <w:rsid w:val="0073466E"/>
    <w:rsid w:val="0073498E"/>
    <w:rsid w:val="00735932"/>
    <w:rsid w:val="0073722D"/>
    <w:rsid w:val="00737B01"/>
    <w:rsid w:val="00740D3A"/>
    <w:rsid w:val="00740F42"/>
    <w:rsid w:val="007436C6"/>
    <w:rsid w:val="00747103"/>
    <w:rsid w:val="007543B0"/>
    <w:rsid w:val="00754A2C"/>
    <w:rsid w:val="0075529A"/>
    <w:rsid w:val="007558A7"/>
    <w:rsid w:val="007562A0"/>
    <w:rsid w:val="007562BF"/>
    <w:rsid w:val="00760995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87876"/>
    <w:rsid w:val="0079263F"/>
    <w:rsid w:val="00795089"/>
    <w:rsid w:val="00796EF7"/>
    <w:rsid w:val="007A0C84"/>
    <w:rsid w:val="007A2D75"/>
    <w:rsid w:val="007A4662"/>
    <w:rsid w:val="007A53BD"/>
    <w:rsid w:val="007A5DEA"/>
    <w:rsid w:val="007A5F92"/>
    <w:rsid w:val="007A6E5F"/>
    <w:rsid w:val="007A7970"/>
    <w:rsid w:val="007B0147"/>
    <w:rsid w:val="007B28F5"/>
    <w:rsid w:val="007B3F3E"/>
    <w:rsid w:val="007C057D"/>
    <w:rsid w:val="007C2184"/>
    <w:rsid w:val="007C239D"/>
    <w:rsid w:val="007C3608"/>
    <w:rsid w:val="007C37B9"/>
    <w:rsid w:val="007C4698"/>
    <w:rsid w:val="007C4F79"/>
    <w:rsid w:val="007C5725"/>
    <w:rsid w:val="007C5F04"/>
    <w:rsid w:val="007C6B1C"/>
    <w:rsid w:val="007C6C67"/>
    <w:rsid w:val="007D0FC1"/>
    <w:rsid w:val="007D1325"/>
    <w:rsid w:val="007D1CCE"/>
    <w:rsid w:val="007D21FC"/>
    <w:rsid w:val="007D27E7"/>
    <w:rsid w:val="007D3E22"/>
    <w:rsid w:val="007D50B6"/>
    <w:rsid w:val="007D5D38"/>
    <w:rsid w:val="007D6683"/>
    <w:rsid w:val="007D6D5E"/>
    <w:rsid w:val="007D745A"/>
    <w:rsid w:val="007E3807"/>
    <w:rsid w:val="007E3A70"/>
    <w:rsid w:val="007E45D0"/>
    <w:rsid w:val="007E5718"/>
    <w:rsid w:val="007E6066"/>
    <w:rsid w:val="007E6EAA"/>
    <w:rsid w:val="007F109A"/>
    <w:rsid w:val="007F2068"/>
    <w:rsid w:val="007F2B18"/>
    <w:rsid w:val="007F2DDB"/>
    <w:rsid w:val="007F53DD"/>
    <w:rsid w:val="007F7148"/>
    <w:rsid w:val="00800E20"/>
    <w:rsid w:val="00800FF9"/>
    <w:rsid w:val="00801DEC"/>
    <w:rsid w:val="00803189"/>
    <w:rsid w:val="008042D1"/>
    <w:rsid w:val="00806C0C"/>
    <w:rsid w:val="00810A21"/>
    <w:rsid w:val="00810BAE"/>
    <w:rsid w:val="00811F4D"/>
    <w:rsid w:val="00812113"/>
    <w:rsid w:val="0081434A"/>
    <w:rsid w:val="008153F8"/>
    <w:rsid w:val="00816A80"/>
    <w:rsid w:val="00821569"/>
    <w:rsid w:val="008226E5"/>
    <w:rsid w:val="00826B6A"/>
    <w:rsid w:val="00826BC7"/>
    <w:rsid w:val="0083110F"/>
    <w:rsid w:val="00831BB6"/>
    <w:rsid w:val="00835C42"/>
    <w:rsid w:val="00835C5B"/>
    <w:rsid w:val="00842874"/>
    <w:rsid w:val="00842A37"/>
    <w:rsid w:val="00842A7D"/>
    <w:rsid w:val="00844456"/>
    <w:rsid w:val="00844544"/>
    <w:rsid w:val="00845543"/>
    <w:rsid w:val="008514C4"/>
    <w:rsid w:val="0085476F"/>
    <w:rsid w:val="00854B17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DA2"/>
    <w:rsid w:val="00877DDB"/>
    <w:rsid w:val="00880B94"/>
    <w:rsid w:val="00880BFE"/>
    <w:rsid w:val="008833DC"/>
    <w:rsid w:val="0088387D"/>
    <w:rsid w:val="00884CEF"/>
    <w:rsid w:val="00886E20"/>
    <w:rsid w:val="0089021C"/>
    <w:rsid w:val="008902D5"/>
    <w:rsid w:val="00891C60"/>
    <w:rsid w:val="00892E5F"/>
    <w:rsid w:val="008936EE"/>
    <w:rsid w:val="008944BE"/>
    <w:rsid w:val="008967B6"/>
    <w:rsid w:val="008979DD"/>
    <w:rsid w:val="008A2E82"/>
    <w:rsid w:val="008A2E98"/>
    <w:rsid w:val="008A3BF3"/>
    <w:rsid w:val="008A633B"/>
    <w:rsid w:val="008B3DD9"/>
    <w:rsid w:val="008B54DB"/>
    <w:rsid w:val="008B57A7"/>
    <w:rsid w:val="008B7568"/>
    <w:rsid w:val="008C2F78"/>
    <w:rsid w:val="008C5B5F"/>
    <w:rsid w:val="008C7AC0"/>
    <w:rsid w:val="008D372F"/>
    <w:rsid w:val="008D5B56"/>
    <w:rsid w:val="008D6CAB"/>
    <w:rsid w:val="008E19FE"/>
    <w:rsid w:val="008E4408"/>
    <w:rsid w:val="008E477E"/>
    <w:rsid w:val="008E4C72"/>
    <w:rsid w:val="008E571F"/>
    <w:rsid w:val="008E5D5C"/>
    <w:rsid w:val="008E5DEC"/>
    <w:rsid w:val="008E6482"/>
    <w:rsid w:val="008E6847"/>
    <w:rsid w:val="008E7699"/>
    <w:rsid w:val="008F0C1A"/>
    <w:rsid w:val="008F22F1"/>
    <w:rsid w:val="008F397D"/>
    <w:rsid w:val="008F3CED"/>
    <w:rsid w:val="008F559F"/>
    <w:rsid w:val="0090042A"/>
    <w:rsid w:val="00901209"/>
    <w:rsid w:val="00902F4D"/>
    <w:rsid w:val="00902FA2"/>
    <w:rsid w:val="009031C7"/>
    <w:rsid w:val="00905F91"/>
    <w:rsid w:val="00912C15"/>
    <w:rsid w:val="0091343F"/>
    <w:rsid w:val="00913DFC"/>
    <w:rsid w:val="009147AD"/>
    <w:rsid w:val="00917FDF"/>
    <w:rsid w:val="00922ACD"/>
    <w:rsid w:val="009230D5"/>
    <w:rsid w:val="009234CB"/>
    <w:rsid w:val="009262B9"/>
    <w:rsid w:val="0092662A"/>
    <w:rsid w:val="009302B0"/>
    <w:rsid w:val="00931584"/>
    <w:rsid w:val="009319D3"/>
    <w:rsid w:val="00931A0C"/>
    <w:rsid w:val="00931C8D"/>
    <w:rsid w:val="009320A9"/>
    <w:rsid w:val="009324E7"/>
    <w:rsid w:val="00934159"/>
    <w:rsid w:val="00937175"/>
    <w:rsid w:val="0093717D"/>
    <w:rsid w:val="009421A2"/>
    <w:rsid w:val="00942992"/>
    <w:rsid w:val="00944D29"/>
    <w:rsid w:val="00945ABD"/>
    <w:rsid w:val="00945B1A"/>
    <w:rsid w:val="00945E93"/>
    <w:rsid w:val="009467C0"/>
    <w:rsid w:val="00946B67"/>
    <w:rsid w:val="00952155"/>
    <w:rsid w:val="00956166"/>
    <w:rsid w:val="0095787B"/>
    <w:rsid w:val="00957B9D"/>
    <w:rsid w:val="009608D0"/>
    <w:rsid w:val="00961464"/>
    <w:rsid w:val="00962054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83651"/>
    <w:rsid w:val="00984DD8"/>
    <w:rsid w:val="0098648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A11F0"/>
    <w:rsid w:val="009B33FE"/>
    <w:rsid w:val="009B3EDB"/>
    <w:rsid w:val="009B6BB2"/>
    <w:rsid w:val="009B7FBE"/>
    <w:rsid w:val="009C1012"/>
    <w:rsid w:val="009C323E"/>
    <w:rsid w:val="009C45A2"/>
    <w:rsid w:val="009C638A"/>
    <w:rsid w:val="009D0077"/>
    <w:rsid w:val="009D1CB7"/>
    <w:rsid w:val="009D4198"/>
    <w:rsid w:val="009D5915"/>
    <w:rsid w:val="009D6AD5"/>
    <w:rsid w:val="009D74DA"/>
    <w:rsid w:val="009E180D"/>
    <w:rsid w:val="009E3461"/>
    <w:rsid w:val="009E3E90"/>
    <w:rsid w:val="009E4A17"/>
    <w:rsid w:val="009E58F5"/>
    <w:rsid w:val="009E7A10"/>
    <w:rsid w:val="009F136E"/>
    <w:rsid w:val="009F1F9E"/>
    <w:rsid w:val="009F7EAC"/>
    <w:rsid w:val="00A02C88"/>
    <w:rsid w:val="00A05FF9"/>
    <w:rsid w:val="00A06005"/>
    <w:rsid w:val="00A06143"/>
    <w:rsid w:val="00A06726"/>
    <w:rsid w:val="00A079C0"/>
    <w:rsid w:val="00A07A2E"/>
    <w:rsid w:val="00A105FF"/>
    <w:rsid w:val="00A1060D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06C1"/>
    <w:rsid w:val="00A312E4"/>
    <w:rsid w:val="00A325C4"/>
    <w:rsid w:val="00A36938"/>
    <w:rsid w:val="00A36C6A"/>
    <w:rsid w:val="00A374A2"/>
    <w:rsid w:val="00A40098"/>
    <w:rsid w:val="00A402CF"/>
    <w:rsid w:val="00A40A00"/>
    <w:rsid w:val="00A40E75"/>
    <w:rsid w:val="00A4309A"/>
    <w:rsid w:val="00A439B4"/>
    <w:rsid w:val="00A43E3B"/>
    <w:rsid w:val="00A44395"/>
    <w:rsid w:val="00A4528A"/>
    <w:rsid w:val="00A5101E"/>
    <w:rsid w:val="00A5210E"/>
    <w:rsid w:val="00A536CC"/>
    <w:rsid w:val="00A545C7"/>
    <w:rsid w:val="00A54A9C"/>
    <w:rsid w:val="00A55E69"/>
    <w:rsid w:val="00A56DA5"/>
    <w:rsid w:val="00A61908"/>
    <w:rsid w:val="00A65088"/>
    <w:rsid w:val="00A660C5"/>
    <w:rsid w:val="00A67D35"/>
    <w:rsid w:val="00A710ED"/>
    <w:rsid w:val="00A732A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584"/>
    <w:rsid w:val="00A9625E"/>
    <w:rsid w:val="00A9749F"/>
    <w:rsid w:val="00AA0D3F"/>
    <w:rsid w:val="00AA1DB9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B736F"/>
    <w:rsid w:val="00AC1AA1"/>
    <w:rsid w:val="00AC1ABC"/>
    <w:rsid w:val="00AC401E"/>
    <w:rsid w:val="00AC4501"/>
    <w:rsid w:val="00AC4E77"/>
    <w:rsid w:val="00AC7C78"/>
    <w:rsid w:val="00AC7CFA"/>
    <w:rsid w:val="00AD54E5"/>
    <w:rsid w:val="00AD65C5"/>
    <w:rsid w:val="00AD75E0"/>
    <w:rsid w:val="00AD7B4E"/>
    <w:rsid w:val="00AE0EF3"/>
    <w:rsid w:val="00AE0EF8"/>
    <w:rsid w:val="00AE2057"/>
    <w:rsid w:val="00AE2326"/>
    <w:rsid w:val="00AE4FA2"/>
    <w:rsid w:val="00AE6368"/>
    <w:rsid w:val="00AF09A5"/>
    <w:rsid w:val="00AF1ADF"/>
    <w:rsid w:val="00B03E36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6D4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1B7E"/>
    <w:rsid w:val="00B3544D"/>
    <w:rsid w:val="00B476AD"/>
    <w:rsid w:val="00B51F3C"/>
    <w:rsid w:val="00B51FEE"/>
    <w:rsid w:val="00B5217E"/>
    <w:rsid w:val="00B5300F"/>
    <w:rsid w:val="00B5525C"/>
    <w:rsid w:val="00B558D4"/>
    <w:rsid w:val="00B563B7"/>
    <w:rsid w:val="00B56D8B"/>
    <w:rsid w:val="00B574E0"/>
    <w:rsid w:val="00B61C4C"/>
    <w:rsid w:val="00B64A1B"/>
    <w:rsid w:val="00B64B75"/>
    <w:rsid w:val="00B658A8"/>
    <w:rsid w:val="00B701F7"/>
    <w:rsid w:val="00B7021A"/>
    <w:rsid w:val="00B70B2D"/>
    <w:rsid w:val="00B710D2"/>
    <w:rsid w:val="00B74728"/>
    <w:rsid w:val="00B74CE0"/>
    <w:rsid w:val="00B76701"/>
    <w:rsid w:val="00B76B99"/>
    <w:rsid w:val="00B77E8D"/>
    <w:rsid w:val="00B80171"/>
    <w:rsid w:val="00B80DA0"/>
    <w:rsid w:val="00B843F1"/>
    <w:rsid w:val="00B85593"/>
    <w:rsid w:val="00B8668C"/>
    <w:rsid w:val="00B917F6"/>
    <w:rsid w:val="00B93139"/>
    <w:rsid w:val="00B94486"/>
    <w:rsid w:val="00B94E63"/>
    <w:rsid w:val="00B95089"/>
    <w:rsid w:val="00B956FB"/>
    <w:rsid w:val="00B96AD3"/>
    <w:rsid w:val="00B97D0D"/>
    <w:rsid w:val="00B97F45"/>
    <w:rsid w:val="00BA215B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1EF1"/>
    <w:rsid w:val="00BB3256"/>
    <w:rsid w:val="00BB5C20"/>
    <w:rsid w:val="00BB64CF"/>
    <w:rsid w:val="00BB6C23"/>
    <w:rsid w:val="00BC32AC"/>
    <w:rsid w:val="00BC4C8D"/>
    <w:rsid w:val="00BC690B"/>
    <w:rsid w:val="00BC6DCC"/>
    <w:rsid w:val="00BC728A"/>
    <w:rsid w:val="00BD1602"/>
    <w:rsid w:val="00BD2010"/>
    <w:rsid w:val="00BD2220"/>
    <w:rsid w:val="00BD4CD7"/>
    <w:rsid w:val="00BD5E46"/>
    <w:rsid w:val="00BD69C9"/>
    <w:rsid w:val="00BD6AA5"/>
    <w:rsid w:val="00BE0D8C"/>
    <w:rsid w:val="00BE1FBC"/>
    <w:rsid w:val="00BE385D"/>
    <w:rsid w:val="00BE56F7"/>
    <w:rsid w:val="00BE6EE7"/>
    <w:rsid w:val="00BE7046"/>
    <w:rsid w:val="00BE7969"/>
    <w:rsid w:val="00BF3682"/>
    <w:rsid w:val="00BF520E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2F68"/>
    <w:rsid w:val="00C16707"/>
    <w:rsid w:val="00C20AE4"/>
    <w:rsid w:val="00C242DD"/>
    <w:rsid w:val="00C24DAB"/>
    <w:rsid w:val="00C264BE"/>
    <w:rsid w:val="00C30400"/>
    <w:rsid w:val="00C30C91"/>
    <w:rsid w:val="00C363B8"/>
    <w:rsid w:val="00C40047"/>
    <w:rsid w:val="00C4125F"/>
    <w:rsid w:val="00C413D7"/>
    <w:rsid w:val="00C41533"/>
    <w:rsid w:val="00C42B09"/>
    <w:rsid w:val="00C42C03"/>
    <w:rsid w:val="00C44BBA"/>
    <w:rsid w:val="00C44D9D"/>
    <w:rsid w:val="00C472D4"/>
    <w:rsid w:val="00C5286F"/>
    <w:rsid w:val="00C54A26"/>
    <w:rsid w:val="00C5612B"/>
    <w:rsid w:val="00C60E08"/>
    <w:rsid w:val="00C615B3"/>
    <w:rsid w:val="00C62321"/>
    <w:rsid w:val="00C64EFC"/>
    <w:rsid w:val="00C65C73"/>
    <w:rsid w:val="00C67EBD"/>
    <w:rsid w:val="00C74A91"/>
    <w:rsid w:val="00C752D6"/>
    <w:rsid w:val="00C75488"/>
    <w:rsid w:val="00C769BC"/>
    <w:rsid w:val="00C77D48"/>
    <w:rsid w:val="00C8099E"/>
    <w:rsid w:val="00C81894"/>
    <w:rsid w:val="00C84C1F"/>
    <w:rsid w:val="00C85083"/>
    <w:rsid w:val="00C9183B"/>
    <w:rsid w:val="00C91ACD"/>
    <w:rsid w:val="00C931A2"/>
    <w:rsid w:val="00C94578"/>
    <w:rsid w:val="00C95682"/>
    <w:rsid w:val="00C96C82"/>
    <w:rsid w:val="00CA1EB9"/>
    <w:rsid w:val="00CA535D"/>
    <w:rsid w:val="00CA610C"/>
    <w:rsid w:val="00CA7A6F"/>
    <w:rsid w:val="00CB0F57"/>
    <w:rsid w:val="00CB206C"/>
    <w:rsid w:val="00CB321D"/>
    <w:rsid w:val="00CB3F40"/>
    <w:rsid w:val="00CB447C"/>
    <w:rsid w:val="00CB73FD"/>
    <w:rsid w:val="00CC06C6"/>
    <w:rsid w:val="00CC1493"/>
    <w:rsid w:val="00CC14E7"/>
    <w:rsid w:val="00CC211F"/>
    <w:rsid w:val="00CC48A7"/>
    <w:rsid w:val="00CC4F3B"/>
    <w:rsid w:val="00CC702E"/>
    <w:rsid w:val="00CD0031"/>
    <w:rsid w:val="00CD11F1"/>
    <w:rsid w:val="00CD2BC9"/>
    <w:rsid w:val="00CD3FDD"/>
    <w:rsid w:val="00CD5497"/>
    <w:rsid w:val="00CD5F7D"/>
    <w:rsid w:val="00CD74B7"/>
    <w:rsid w:val="00CD7514"/>
    <w:rsid w:val="00CD7EC8"/>
    <w:rsid w:val="00CE24C7"/>
    <w:rsid w:val="00CE31F8"/>
    <w:rsid w:val="00CE4E9C"/>
    <w:rsid w:val="00CE56CC"/>
    <w:rsid w:val="00CE5729"/>
    <w:rsid w:val="00CE6233"/>
    <w:rsid w:val="00CE76BC"/>
    <w:rsid w:val="00CF2319"/>
    <w:rsid w:val="00CF33F1"/>
    <w:rsid w:val="00CF35D0"/>
    <w:rsid w:val="00CF4827"/>
    <w:rsid w:val="00CF4940"/>
    <w:rsid w:val="00CF55F6"/>
    <w:rsid w:val="00CF5974"/>
    <w:rsid w:val="00D01307"/>
    <w:rsid w:val="00D01572"/>
    <w:rsid w:val="00D020FC"/>
    <w:rsid w:val="00D02ACA"/>
    <w:rsid w:val="00D02F84"/>
    <w:rsid w:val="00D0344F"/>
    <w:rsid w:val="00D040DC"/>
    <w:rsid w:val="00D0776E"/>
    <w:rsid w:val="00D13AB2"/>
    <w:rsid w:val="00D14479"/>
    <w:rsid w:val="00D1483E"/>
    <w:rsid w:val="00D1718B"/>
    <w:rsid w:val="00D22EA6"/>
    <w:rsid w:val="00D245A7"/>
    <w:rsid w:val="00D25F97"/>
    <w:rsid w:val="00D27D88"/>
    <w:rsid w:val="00D332DD"/>
    <w:rsid w:val="00D34E85"/>
    <w:rsid w:val="00D35DEF"/>
    <w:rsid w:val="00D371A8"/>
    <w:rsid w:val="00D37A55"/>
    <w:rsid w:val="00D406C7"/>
    <w:rsid w:val="00D424F5"/>
    <w:rsid w:val="00D446D4"/>
    <w:rsid w:val="00D44A1A"/>
    <w:rsid w:val="00D465F2"/>
    <w:rsid w:val="00D4710A"/>
    <w:rsid w:val="00D5182E"/>
    <w:rsid w:val="00D5396B"/>
    <w:rsid w:val="00D5457A"/>
    <w:rsid w:val="00D57D59"/>
    <w:rsid w:val="00D62270"/>
    <w:rsid w:val="00D62E03"/>
    <w:rsid w:val="00D644ED"/>
    <w:rsid w:val="00D64CB7"/>
    <w:rsid w:val="00D64DD4"/>
    <w:rsid w:val="00D66D44"/>
    <w:rsid w:val="00D67A71"/>
    <w:rsid w:val="00D71F10"/>
    <w:rsid w:val="00D72D96"/>
    <w:rsid w:val="00D768EA"/>
    <w:rsid w:val="00D80A6A"/>
    <w:rsid w:val="00D80B51"/>
    <w:rsid w:val="00D843A0"/>
    <w:rsid w:val="00D84959"/>
    <w:rsid w:val="00D866B6"/>
    <w:rsid w:val="00D9044F"/>
    <w:rsid w:val="00D92AB2"/>
    <w:rsid w:val="00D92E92"/>
    <w:rsid w:val="00D94B3F"/>
    <w:rsid w:val="00D95391"/>
    <w:rsid w:val="00D95405"/>
    <w:rsid w:val="00D97B9A"/>
    <w:rsid w:val="00D97E12"/>
    <w:rsid w:val="00DA233F"/>
    <w:rsid w:val="00DA2C8F"/>
    <w:rsid w:val="00DA5CB2"/>
    <w:rsid w:val="00DA6C29"/>
    <w:rsid w:val="00DA6E3B"/>
    <w:rsid w:val="00DA7718"/>
    <w:rsid w:val="00DA7CA1"/>
    <w:rsid w:val="00DB171A"/>
    <w:rsid w:val="00DB21A6"/>
    <w:rsid w:val="00DC17E0"/>
    <w:rsid w:val="00DC69CF"/>
    <w:rsid w:val="00DC6E90"/>
    <w:rsid w:val="00DD255C"/>
    <w:rsid w:val="00DD26CD"/>
    <w:rsid w:val="00DD2D4B"/>
    <w:rsid w:val="00DD37D3"/>
    <w:rsid w:val="00DD3CE0"/>
    <w:rsid w:val="00DD67BB"/>
    <w:rsid w:val="00DD7E59"/>
    <w:rsid w:val="00DE06A0"/>
    <w:rsid w:val="00DE06A9"/>
    <w:rsid w:val="00DE2549"/>
    <w:rsid w:val="00DE2D02"/>
    <w:rsid w:val="00DE36E4"/>
    <w:rsid w:val="00DF108D"/>
    <w:rsid w:val="00DF455D"/>
    <w:rsid w:val="00DF5534"/>
    <w:rsid w:val="00DF67CD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55DE"/>
    <w:rsid w:val="00E15E7F"/>
    <w:rsid w:val="00E164DD"/>
    <w:rsid w:val="00E16736"/>
    <w:rsid w:val="00E233E0"/>
    <w:rsid w:val="00E255CD"/>
    <w:rsid w:val="00E255D6"/>
    <w:rsid w:val="00E27C58"/>
    <w:rsid w:val="00E32CED"/>
    <w:rsid w:val="00E32DC9"/>
    <w:rsid w:val="00E36E64"/>
    <w:rsid w:val="00E3787E"/>
    <w:rsid w:val="00E37912"/>
    <w:rsid w:val="00E40697"/>
    <w:rsid w:val="00E409A0"/>
    <w:rsid w:val="00E428F2"/>
    <w:rsid w:val="00E42C92"/>
    <w:rsid w:val="00E42F0F"/>
    <w:rsid w:val="00E44880"/>
    <w:rsid w:val="00E44B2F"/>
    <w:rsid w:val="00E45F59"/>
    <w:rsid w:val="00E46305"/>
    <w:rsid w:val="00E469E7"/>
    <w:rsid w:val="00E46D1F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70ABD"/>
    <w:rsid w:val="00E7221E"/>
    <w:rsid w:val="00E751C1"/>
    <w:rsid w:val="00E80EB2"/>
    <w:rsid w:val="00E86685"/>
    <w:rsid w:val="00E90E7A"/>
    <w:rsid w:val="00E95B59"/>
    <w:rsid w:val="00E9621B"/>
    <w:rsid w:val="00E9685F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C0FAE"/>
    <w:rsid w:val="00EC30C8"/>
    <w:rsid w:val="00EC4738"/>
    <w:rsid w:val="00EC576E"/>
    <w:rsid w:val="00EC611D"/>
    <w:rsid w:val="00EC6185"/>
    <w:rsid w:val="00EC7EA9"/>
    <w:rsid w:val="00ED0012"/>
    <w:rsid w:val="00ED0659"/>
    <w:rsid w:val="00ED2E42"/>
    <w:rsid w:val="00ED4CB6"/>
    <w:rsid w:val="00ED5510"/>
    <w:rsid w:val="00ED5654"/>
    <w:rsid w:val="00ED7E61"/>
    <w:rsid w:val="00EE3A75"/>
    <w:rsid w:val="00EE6A45"/>
    <w:rsid w:val="00EE6C13"/>
    <w:rsid w:val="00EF1194"/>
    <w:rsid w:val="00EF2A43"/>
    <w:rsid w:val="00EF33B6"/>
    <w:rsid w:val="00EF3481"/>
    <w:rsid w:val="00EF6D22"/>
    <w:rsid w:val="00EF7E86"/>
    <w:rsid w:val="00F0007D"/>
    <w:rsid w:val="00F00682"/>
    <w:rsid w:val="00F0261C"/>
    <w:rsid w:val="00F02C70"/>
    <w:rsid w:val="00F04130"/>
    <w:rsid w:val="00F07328"/>
    <w:rsid w:val="00F10939"/>
    <w:rsid w:val="00F12B73"/>
    <w:rsid w:val="00F135E0"/>
    <w:rsid w:val="00F13B95"/>
    <w:rsid w:val="00F1798E"/>
    <w:rsid w:val="00F17F8F"/>
    <w:rsid w:val="00F21E95"/>
    <w:rsid w:val="00F23A6D"/>
    <w:rsid w:val="00F2427F"/>
    <w:rsid w:val="00F25D24"/>
    <w:rsid w:val="00F31887"/>
    <w:rsid w:val="00F33DD9"/>
    <w:rsid w:val="00F34BF5"/>
    <w:rsid w:val="00F35977"/>
    <w:rsid w:val="00F4039B"/>
    <w:rsid w:val="00F41998"/>
    <w:rsid w:val="00F42084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752C"/>
    <w:rsid w:val="00F7020C"/>
    <w:rsid w:val="00F708DF"/>
    <w:rsid w:val="00F737DA"/>
    <w:rsid w:val="00F73E30"/>
    <w:rsid w:val="00F746C7"/>
    <w:rsid w:val="00F75316"/>
    <w:rsid w:val="00F81E3E"/>
    <w:rsid w:val="00F83D75"/>
    <w:rsid w:val="00F864A8"/>
    <w:rsid w:val="00F86E94"/>
    <w:rsid w:val="00F90199"/>
    <w:rsid w:val="00F91C64"/>
    <w:rsid w:val="00F92E39"/>
    <w:rsid w:val="00F934B0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753"/>
    <w:rsid w:val="00FB284A"/>
    <w:rsid w:val="00FB30C0"/>
    <w:rsid w:val="00FB3505"/>
    <w:rsid w:val="00FB47C6"/>
    <w:rsid w:val="00FB764F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2D5"/>
    <w:rsid w:val="00FE2E1E"/>
    <w:rsid w:val="00FE4CBC"/>
    <w:rsid w:val="00FE562B"/>
    <w:rsid w:val="00FE5FA5"/>
    <w:rsid w:val="00FE6109"/>
    <w:rsid w:val="00FE7F95"/>
    <w:rsid w:val="00FF1E5F"/>
    <w:rsid w:val="00FF2AD6"/>
    <w:rsid w:val="00FF2CDB"/>
    <w:rsid w:val="00FF2E76"/>
    <w:rsid w:val="00FF4236"/>
    <w:rsid w:val="00FF444B"/>
    <w:rsid w:val="00FF494F"/>
    <w:rsid w:val="00FF6661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83643B7C-EB12-4CF3-B5CF-AA47A8292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US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US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US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eastAsia="SimSun" w:hAnsi="Segoe UI" w:cs="Segoe UI"/>
      <w:sz w:val="18"/>
      <w:szCs w:val="18"/>
      <w:lang w:val="en-US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unhideWhenUsed/>
    <w:qFormat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US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US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1">
    <w:name w:val="未处理的提及1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01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</w:rPr>
  </w:style>
  <w:style w:type="paragraph" w:customStyle="1" w:styleId="release-content-contactdetails-list-item">
    <w:name w:val="release-content-contact__details-list-item"/>
    <w:basedOn w:val="Normal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2E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-us.sennheiser.com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ennheiser-hearing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BD50240-4006-4882-8300-CA17D88579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arah James</cp:lastModifiedBy>
  <cp:revision>2</cp:revision>
  <cp:lastPrinted>2022-06-07T08:55:00Z</cp:lastPrinted>
  <dcterms:created xsi:type="dcterms:W3CDTF">2023-02-01T11:22:00Z</dcterms:created>
  <dcterms:modified xsi:type="dcterms:W3CDTF">2023-02-0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